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Look w:val="04A0" w:firstRow="1" w:lastRow="0" w:firstColumn="1" w:lastColumn="0" w:noHBand="0" w:noVBand="1"/>
      </w:tblPr>
      <w:tblGrid>
        <w:gridCol w:w="4675"/>
        <w:gridCol w:w="4675"/>
      </w:tblGrid>
      <w:tr w:rsidR="0091733F" w14:paraId="325AE7BD" w14:textId="77777777" w:rsidTr="0091733F">
        <w:tc>
          <w:tcPr>
            <w:tcW w:w="4675" w:type="dxa"/>
          </w:tcPr>
          <w:p w14:paraId="300B9F6C" w14:textId="5916F3CF" w:rsidR="0091733F" w:rsidRDefault="0091733F">
            <w:r w:rsidRPr="001A3CD1">
              <w:rPr>
                <w:rFonts w:ascii="Times New Roman" w:eastAsia="Times New Roman" w:hAnsi="Times New Roman" w:cs="Times New Roman"/>
                <w:sz w:val="27"/>
                <w:szCs w:val="27"/>
              </w:rPr>
              <w:t xml:space="preserve">As a </w:t>
            </w:r>
            <w:r w:rsidRPr="001A3CD1">
              <w:rPr>
                <w:rFonts w:ascii="Times New Roman" w:eastAsia="Times New Roman" w:hAnsi="Times New Roman" w:cs="Times New Roman"/>
                <w:sz w:val="24"/>
                <w:szCs w:val="24"/>
              </w:rPr>
              <w:t>Gene Interaction Mapper,  Extract gene relationships from the provided pathway diagram, ensuring accuracy in categorizing interaction types. Symbols in the diagram represent specific interactions: "Inhibition" is shown by T-bar symbols (----|), with dashed T-bars indicating "Indirect Inhibition." "Activation" is represented by arrow symbols (→), with dashed arrows for "Indirect Activation." Arrows point from gene1 (starter) to gene2 (receptor). Identify each gene interaction, differentiate between "direct" and "indirect" interactions, and format them as "gene1 relationship gene2." Provide a complete list of gene interactions extracted from the pathway diagram</w:t>
            </w:r>
          </w:p>
        </w:tc>
        <w:tc>
          <w:tcPr>
            <w:tcW w:w="4675" w:type="dxa"/>
          </w:tcPr>
          <w:p w14:paraId="48EFCB66" w14:textId="7C1C7519" w:rsidR="0091733F" w:rsidRDefault="006325E2">
            <w:r>
              <w:t>0.4576</w:t>
            </w:r>
          </w:p>
        </w:tc>
      </w:tr>
      <w:tr w:rsidR="0091733F" w14:paraId="3F6DFCE4" w14:textId="77777777" w:rsidTr="0091733F">
        <w:tc>
          <w:tcPr>
            <w:tcW w:w="4675" w:type="dxa"/>
          </w:tcPr>
          <w:p w14:paraId="5A1D98F9"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Pathway Relationship Analyst</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Extract and classify gene interactions from the provided pathway diagram. Use the diagram's symbols: "Inhibition" is marked by T-bars (----|), with dashed T-bars for "Indirect Inhibition." "Activation" is denoted by arrows (→), with dashed arrows for "Indirect Activation." The arrow direction indicates the flow between gene1 and gene2. Differentiate between "inhibition" and "activation" as well as between "direct" and "indirect" interactions, and format the results as "gene1 relationship gene2." Submit a detailed list of gene interactions formatted according to the provided guidelines.</w:t>
            </w:r>
          </w:p>
          <w:p w14:paraId="647915C6" w14:textId="77777777" w:rsidR="0091733F" w:rsidRDefault="0091733F"/>
        </w:tc>
        <w:tc>
          <w:tcPr>
            <w:tcW w:w="4675" w:type="dxa"/>
          </w:tcPr>
          <w:p w14:paraId="14453E26" w14:textId="2F70FE57" w:rsidR="0091733F" w:rsidRDefault="006325E2">
            <w:r>
              <w:t>0.4</w:t>
            </w:r>
            <w:r>
              <w:t>7</w:t>
            </w:r>
            <w:r>
              <w:t>7</w:t>
            </w:r>
            <w:r>
              <w:t>7</w:t>
            </w:r>
          </w:p>
        </w:tc>
      </w:tr>
      <w:tr w:rsidR="0091733F" w14:paraId="4688B3A8" w14:textId="77777777" w:rsidTr="0091733F">
        <w:tc>
          <w:tcPr>
            <w:tcW w:w="4675" w:type="dxa"/>
          </w:tcPr>
          <w:p w14:paraId="0E9A4C70" w14:textId="77777777" w:rsidR="0091733F" w:rsidRPr="00A52DCD" w:rsidRDefault="0091733F" w:rsidP="0091733F">
            <w:pPr>
              <w:spacing w:before="100" w:beforeAutospacing="1" w:after="100" w:afterAutospacing="1"/>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Molecular Pathway Specialist</w:t>
            </w:r>
            <w:r>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Distinguish and document gene interactions from the provided pathway diagram.</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Refer to the symbols in the diagram: T-bars (----|) indicate "Inhibition," with dashed T-bars for "Indirect Inhibition." Arrows (→) show "Activation," with dashed arrows representing "Indirect Activation." Arrows indicate the direction of interaction from gene1 to gene2. Analyze and extract each interaction, labeling them as "direct" or "indirect" and formatting them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Provide a </w:t>
            </w:r>
            <w:r w:rsidRPr="00A52DCD">
              <w:rPr>
                <w:rFonts w:ascii="Times New Roman" w:eastAsia="Times New Roman" w:hAnsi="Times New Roman" w:cs="Times New Roman"/>
                <w:sz w:val="24"/>
                <w:szCs w:val="24"/>
              </w:rPr>
              <w:lastRenderedPageBreak/>
              <w:t>comprehensive list of gene interactions extracted from the pathway diagram.</w:t>
            </w:r>
          </w:p>
          <w:p w14:paraId="798B7C6F" w14:textId="77777777" w:rsidR="0091733F" w:rsidRDefault="0091733F"/>
        </w:tc>
        <w:tc>
          <w:tcPr>
            <w:tcW w:w="4675" w:type="dxa"/>
          </w:tcPr>
          <w:p w14:paraId="7731A4B5" w14:textId="63B93F9F" w:rsidR="0091733F" w:rsidRDefault="006325E2">
            <w:r>
              <w:lastRenderedPageBreak/>
              <w:t>0.4</w:t>
            </w:r>
            <w:r>
              <w:t>0</w:t>
            </w:r>
            <w:r>
              <w:t>77</w:t>
            </w:r>
          </w:p>
        </w:tc>
      </w:tr>
      <w:tr w:rsidR="0091733F" w14:paraId="33745077" w14:textId="77777777" w:rsidTr="0091733F">
        <w:tc>
          <w:tcPr>
            <w:tcW w:w="4675" w:type="dxa"/>
          </w:tcPr>
          <w:p w14:paraId="05D13900" w14:textId="77777777" w:rsidR="0091733F" w:rsidRPr="00A52DCD" w:rsidRDefault="0091733F" w:rsidP="0091733F">
            <w:pPr>
              <w:spacing w:before="100" w:beforeAutospacing="1" w:after="100" w:afterAutospacing="1"/>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Gene Interaction Specialist</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Analyze gene interactions within the provided diagram, ensuring accurate extraction and categorization.</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Use the provided symbols in the diagram: T-bars (----|) denote "Inhibition," with dashed T-bars for "Indirect Inhibition." Arrows (→) represent "Activation," with dashed arrows for "Indirect Activation." The direction of arrows shows the relationship flow from gene1 to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Carefully extract each interaction, distinguishing between "direct" and "indirect" interactions, and format them as "gene1 relationship gene2."</w:t>
            </w:r>
            <w:r w:rsidRPr="00A52DCD">
              <w:rPr>
                <w:rFonts w:ascii="Times New Roman" w:eastAsia="Times New Roman" w:hAnsi="Times New Roman" w:cs="Times New Roman"/>
                <w:sz w:val="24"/>
                <w:szCs w:val="24"/>
              </w:rPr>
              <w:br/>
              <w:t>Submit a complete list of all interactions identified in the pathway diagram.</w:t>
            </w:r>
          </w:p>
          <w:p w14:paraId="05611046" w14:textId="77777777" w:rsidR="0091733F" w:rsidRDefault="0091733F"/>
        </w:tc>
        <w:tc>
          <w:tcPr>
            <w:tcW w:w="4675" w:type="dxa"/>
          </w:tcPr>
          <w:p w14:paraId="77B9F18B" w14:textId="46C83082" w:rsidR="0091733F" w:rsidRDefault="006325E2">
            <w:r>
              <w:t>0.4077</w:t>
            </w:r>
          </w:p>
        </w:tc>
      </w:tr>
      <w:tr w:rsidR="0091733F" w14:paraId="2606575A" w14:textId="77777777" w:rsidTr="0091733F">
        <w:tc>
          <w:tcPr>
            <w:tcW w:w="4675" w:type="dxa"/>
          </w:tcPr>
          <w:p w14:paraId="06AB3F8F" w14:textId="77777777" w:rsidR="0091733F" w:rsidRPr="00A52DCD" w:rsidRDefault="0091733F" w:rsidP="0091733F">
            <w:pPr>
              <w:spacing w:before="100" w:beforeAutospacing="1" w:after="100" w:afterAutospacing="1"/>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Genetic Pathway Analyst</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Extract gene interactions from the pathway diagram, categorizing each interaction accurately.</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Identify relationships using the diagram's symbols: T-bars (----|) represent "Inhibition," with dashed T-bars indicating "Indirect Inhibition." Arrows (→) show "Activation," with dashed arrows signifying "Indirect Activation." Arrows indicate the flow from gene1 to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Classify each interaction as either "direct" or "indirect" and format it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Provide a comprehensive list of gene interactions extracted from the pathway diagram.</w:t>
            </w:r>
          </w:p>
          <w:p w14:paraId="103FBF86" w14:textId="77777777" w:rsidR="0091733F" w:rsidRDefault="0091733F"/>
        </w:tc>
        <w:tc>
          <w:tcPr>
            <w:tcW w:w="4675" w:type="dxa"/>
          </w:tcPr>
          <w:p w14:paraId="78A3266F" w14:textId="288E1FE1" w:rsidR="0091733F" w:rsidRDefault="006325E2">
            <w:r>
              <w:t>0.4545</w:t>
            </w:r>
          </w:p>
        </w:tc>
      </w:tr>
      <w:tr w:rsidR="0091733F" w14:paraId="49990BFF" w14:textId="77777777" w:rsidTr="0091733F">
        <w:tc>
          <w:tcPr>
            <w:tcW w:w="4675" w:type="dxa"/>
          </w:tcPr>
          <w:p w14:paraId="19F1BA8E"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Molecular Interaction Analyst</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Extract and document gene interactions from the provided pathway diagram.</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The diagram uses specific symbols: T-bars (----|) for "Inhibition," with dashed T-bars for "Indirect Inhibition." Arrows (→) for "Activation," with dashed arrows for "Indirect Activation." Arrows indicate the direction of the interaction from gene1 to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Extract and </w:t>
            </w:r>
            <w:r w:rsidRPr="00A52DCD">
              <w:rPr>
                <w:rFonts w:ascii="Times New Roman" w:eastAsia="Times New Roman" w:hAnsi="Times New Roman" w:cs="Times New Roman"/>
                <w:sz w:val="24"/>
                <w:szCs w:val="24"/>
              </w:rPr>
              <w:lastRenderedPageBreak/>
              <w:t>classify each gene interaction as "direct" or "indirect," and format them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Provide a list of all gene interactions extracted from the pathway diagram.</w:t>
            </w:r>
          </w:p>
          <w:p w14:paraId="5C51E83E" w14:textId="77777777" w:rsidR="0091733F" w:rsidRDefault="0091733F"/>
        </w:tc>
        <w:tc>
          <w:tcPr>
            <w:tcW w:w="4675" w:type="dxa"/>
          </w:tcPr>
          <w:p w14:paraId="4D47767A" w14:textId="7B446FA9" w:rsidR="0091733F" w:rsidRDefault="006325E2">
            <w:r>
              <w:lastRenderedPageBreak/>
              <w:t>0.4035</w:t>
            </w:r>
          </w:p>
        </w:tc>
      </w:tr>
      <w:tr w:rsidR="0091733F" w14:paraId="652EC470" w14:textId="77777777" w:rsidTr="0091733F">
        <w:tc>
          <w:tcPr>
            <w:tcW w:w="4675" w:type="dxa"/>
          </w:tcPr>
          <w:p w14:paraId="069A6337"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Pathway Interaction Analyst</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Extract and categorize gene interactions from the provided pathway diagram.</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Symbols in the diagram represent interactions: T-bars (----|) for "Inhibition," with dashed T-bars for "Indirect Inhibition." Arrows (→) for "Activation," with dashed arrows for "Indirect Activation." The direction of the arrows shows the flow between gene1 and gene2.</w:t>
            </w:r>
            <w:r w:rsidRPr="00A52DCD">
              <w:rPr>
                <w:rFonts w:ascii="Times New Roman" w:eastAsia="Times New Roman" w:hAnsi="Times New Roman" w:cs="Times New Roman"/>
                <w:sz w:val="24"/>
                <w:szCs w:val="24"/>
              </w:rPr>
              <w:br/>
              <w:t xml:space="preserve"> Identify and classify each interaction as "direct" or "indirect," and format them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Provide a complete list of gene interactions from the pathway diagram.</w:t>
            </w:r>
          </w:p>
          <w:p w14:paraId="0F6E2223" w14:textId="77777777" w:rsidR="0091733F" w:rsidRDefault="0091733F"/>
        </w:tc>
        <w:tc>
          <w:tcPr>
            <w:tcW w:w="4675" w:type="dxa"/>
          </w:tcPr>
          <w:p w14:paraId="0F204CCB" w14:textId="1C0CEF4C" w:rsidR="0091733F" w:rsidRDefault="006325E2">
            <w:r>
              <w:t>0.4845</w:t>
            </w:r>
          </w:p>
        </w:tc>
      </w:tr>
      <w:tr w:rsidR="0091733F" w14:paraId="6400F4A7" w14:textId="77777777" w:rsidTr="0091733F">
        <w:tc>
          <w:tcPr>
            <w:tcW w:w="4675" w:type="dxa"/>
          </w:tcPr>
          <w:p w14:paraId="77D1D13C" w14:textId="77777777" w:rsidR="0091733F" w:rsidRPr="00A52DCD" w:rsidRDefault="0091733F" w:rsidP="0091733F">
            <w:pPr>
              <w:spacing w:before="100" w:beforeAutospacing="1" w:after="100" w:afterAutospacing="1"/>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Gene Relationship Extractor</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Extract gene interactions from the pathway diagram with accuracy and precision.</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Use the symbols provided in the diagram: T-bars (----|) represent "Inhibition," with dashed T-bars indicating "Indirect Inhibition." Arrows (→) denote "Activation," with dashed arrows representing "Indirect Activation." Arrows point from gene1 (starter) to gene2 (receptor).</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Identify and classify each interaction as "direct" or "indirect," and format them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Submit a comprehensive list of all gene interactions extracted from the pathway diagram.</w:t>
            </w:r>
          </w:p>
          <w:p w14:paraId="4E32DB79" w14:textId="77777777" w:rsidR="0091733F" w:rsidRDefault="0091733F"/>
        </w:tc>
        <w:tc>
          <w:tcPr>
            <w:tcW w:w="4675" w:type="dxa"/>
          </w:tcPr>
          <w:p w14:paraId="101A822F" w14:textId="67BD559F" w:rsidR="0091733F" w:rsidRDefault="006325E2">
            <w:r>
              <w:t>0.4945</w:t>
            </w:r>
          </w:p>
        </w:tc>
      </w:tr>
      <w:tr w:rsidR="0091733F" w14:paraId="1771F995" w14:textId="77777777" w:rsidTr="0091733F">
        <w:tc>
          <w:tcPr>
            <w:tcW w:w="4675" w:type="dxa"/>
          </w:tcPr>
          <w:p w14:paraId="6D723195" w14:textId="77777777" w:rsidR="0091733F" w:rsidRPr="00A52DCD" w:rsidRDefault="0091733F" w:rsidP="0091733F">
            <w:pPr>
              <w:spacing w:before="100" w:beforeAutospacing="1" w:after="100" w:afterAutospacing="1"/>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Gene Pathway Specialist</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Extract and classify gene interactions from the provided pathway diagram.</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Refer to the diagram's symbols: T-bars (----|) indicate "Inhibition," with dashed T-bars representing "Indirect Inhibition." Arrows (→) signify "Activation," with dashed arrows for "Indirect Activation." </w:t>
            </w:r>
            <w:r w:rsidRPr="00A52DCD">
              <w:rPr>
                <w:rFonts w:ascii="Times New Roman" w:eastAsia="Times New Roman" w:hAnsi="Times New Roman" w:cs="Times New Roman"/>
                <w:sz w:val="24"/>
                <w:szCs w:val="24"/>
              </w:rPr>
              <w:lastRenderedPageBreak/>
              <w:t>Arrows indicate the direction from gene1 to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Accurately extract and label each interaction as "direct" or "indirect," formatting them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Provide a detailed list of gene interactions extracted from the pathway diagram.</w:t>
            </w:r>
          </w:p>
          <w:p w14:paraId="5E822D10" w14:textId="77777777" w:rsidR="0091733F" w:rsidRDefault="0091733F" w:rsidP="0091733F">
            <w:pPr>
              <w:spacing w:before="100" w:beforeAutospacing="1" w:after="100" w:afterAutospacing="1"/>
              <w:jc w:val="both"/>
              <w:rPr>
                <w:rFonts w:ascii="Times New Roman" w:eastAsia="Times New Roman" w:hAnsi="Times New Roman" w:cs="Times New Roman"/>
                <w:b/>
                <w:bCs/>
                <w:sz w:val="24"/>
                <w:szCs w:val="24"/>
              </w:rPr>
            </w:pPr>
          </w:p>
        </w:tc>
        <w:tc>
          <w:tcPr>
            <w:tcW w:w="4675" w:type="dxa"/>
          </w:tcPr>
          <w:p w14:paraId="4307A5D7" w14:textId="2B4060DC" w:rsidR="0091733F" w:rsidRDefault="006325E2">
            <w:r>
              <w:lastRenderedPageBreak/>
              <w:t>0.5045</w:t>
            </w:r>
          </w:p>
        </w:tc>
      </w:tr>
      <w:tr w:rsidR="0091733F" w14:paraId="0CDDB9D1" w14:textId="77777777" w:rsidTr="0091733F">
        <w:tc>
          <w:tcPr>
            <w:tcW w:w="4675" w:type="dxa"/>
          </w:tcPr>
          <w:p w14:paraId="7CAC5FF0" w14:textId="77777777" w:rsidR="0091733F" w:rsidRPr="00A52DCD" w:rsidRDefault="0091733F" w:rsidP="0091733F">
            <w:pPr>
              <w:spacing w:before="100" w:beforeAutospacing="1" w:after="100" w:afterAutospacing="1"/>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Molecular Pathway Analyst</w:t>
            </w:r>
            <w:r>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 xml:space="preserve"> Extract and label gene interactions from the pathway diagram with precision.</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Use the symbols in the diagram: T-bars (----|) for "Inhibition," with dashed T-bars indicating "Indirect Inhibition." Arrows (→) represent "Activation," with dashed arrows for "Indirect Activation." Arrows show the relationship flow from gene1 to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Identify, classify, and format each interaction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Provide a comprehensive list of gene interactions extracted from the pathway diagram.</w:t>
            </w:r>
          </w:p>
          <w:p w14:paraId="64A29B9B" w14:textId="77777777" w:rsidR="0091733F" w:rsidRDefault="0091733F" w:rsidP="0091733F">
            <w:pPr>
              <w:spacing w:before="100" w:beforeAutospacing="1" w:after="100" w:afterAutospacing="1"/>
              <w:jc w:val="both"/>
              <w:rPr>
                <w:rFonts w:ascii="Times New Roman" w:eastAsia="Times New Roman" w:hAnsi="Times New Roman" w:cs="Times New Roman"/>
                <w:b/>
                <w:bCs/>
                <w:sz w:val="24"/>
                <w:szCs w:val="24"/>
              </w:rPr>
            </w:pPr>
          </w:p>
        </w:tc>
        <w:tc>
          <w:tcPr>
            <w:tcW w:w="4675" w:type="dxa"/>
          </w:tcPr>
          <w:p w14:paraId="4D38889C" w14:textId="50E71213" w:rsidR="0091733F" w:rsidRDefault="006325E2">
            <w:r>
              <w:t>0.5245</w:t>
            </w:r>
          </w:p>
        </w:tc>
      </w:tr>
      <w:tr w:rsidR="0091733F" w14:paraId="39D0023D" w14:textId="77777777" w:rsidTr="0091733F">
        <w:tc>
          <w:tcPr>
            <w:tcW w:w="4675" w:type="dxa"/>
          </w:tcPr>
          <w:p w14:paraId="3EC8C66B" w14:textId="77777777" w:rsidR="0091733F" w:rsidRPr="00A52DCD" w:rsidRDefault="0091733F" w:rsidP="0091733F">
            <w:pPr>
              <w:spacing w:before="100" w:beforeAutospacing="1" w:after="100" w:afterAutospacing="1"/>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Gene Network Analyst</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Identify and document gene interactions from the pathway diagram with precise categorization.</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The pathway diagram uses symbols to show interactions: "Inhibition" is represented by T-bar (----|), with dashed T-bars indicating "Indirect Inhibition." "Activation" is shown with arrows (→), with dashed arrows indicating "Indirect Activation." Arrows illustrate the direction from gene1 to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Analyze each gene interaction, differentiate between "direct" and "indirect," and format them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Provide a full list of gene interactions identified from the pathway diagram.</w:t>
            </w:r>
          </w:p>
          <w:p w14:paraId="3628E430" w14:textId="77777777" w:rsidR="0091733F" w:rsidRDefault="0091733F" w:rsidP="0091733F">
            <w:pPr>
              <w:spacing w:before="100" w:beforeAutospacing="1" w:after="100" w:afterAutospacing="1"/>
              <w:jc w:val="both"/>
              <w:rPr>
                <w:rFonts w:ascii="Times New Roman" w:eastAsia="Times New Roman" w:hAnsi="Times New Roman" w:cs="Times New Roman"/>
                <w:b/>
                <w:bCs/>
                <w:sz w:val="24"/>
                <w:szCs w:val="24"/>
              </w:rPr>
            </w:pPr>
          </w:p>
        </w:tc>
        <w:tc>
          <w:tcPr>
            <w:tcW w:w="4675" w:type="dxa"/>
          </w:tcPr>
          <w:p w14:paraId="59C6C713" w14:textId="1607E740" w:rsidR="0091733F" w:rsidRDefault="006325E2">
            <w:r>
              <w:t>0.5445</w:t>
            </w:r>
          </w:p>
        </w:tc>
      </w:tr>
      <w:tr w:rsidR="0091733F" w14:paraId="3B07879D" w14:textId="77777777" w:rsidTr="0091733F">
        <w:tc>
          <w:tcPr>
            <w:tcW w:w="4675" w:type="dxa"/>
          </w:tcPr>
          <w:p w14:paraId="448B2621" w14:textId="77777777" w:rsidR="0091733F" w:rsidRPr="00A52DCD" w:rsidRDefault="0091733F" w:rsidP="0091733F">
            <w:pPr>
              <w:spacing w:before="100" w:beforeAutospacing="1" w:after="100" w:afterAutospacing="1"/>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Pathway Mapping Expert</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Extract and categorize gene interactions from the provided diagram with accuracy.</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Symbols used in the diagram include T-bars (----|) for "Inhibition," with dashed T-bars for "Indirect Inhibition," and arrows (→) for "Activation," with dashed </w:t>
            </w:r>
            <w:r w:rsidRPr="00A52DCD">
              <w:rPr>
                <w:rFonts w:ascii="Times New Roman" w:eastAsia="Times New Roman" w:hAnsi="Times New Roman" w:cs="Times New Roman"/>
                <w:sz w:val="24"/>
                <w:szCs w:val="24"/>
              </w:rPr>
              <w:lastRenderedPageBreak/>
              <w:t>arrows for "Indirect Activation." Arrows point from gene1 to gene2 to indicate direction.</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Identify, classify, and distinguish between "direct" and "indirect" interactions, formatting them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Provide a detailed list of all gene interactions extracted from the pathway diagram.</w:t>
            </w:r>
          </w:p>
          <w:p w14:paraId="18D3FAAD" w14:textId="77777777" w:rsidR="0091733F" w:rsidRDefault="0091733F" w:rsidP="0091733F">
            <w:pPr>
              <w:spacing w:before="100" w:beforeAutospacing="1" w:after="100" w:afterAutospacing="1"/>
              <w:jc w:val="both"/>
              <w:rPr>
                <w:rFonts w:ascii="Times New Roman" w:eastAsia="Times New Roman" w:hAnsi="Times New Roman" w:cs="Times New Roman"/>
                <w:b/>
                <w:bCs/>
                <w:sz w:val="24"/>
                <w:szCs w:val="24"/>
              </w:rPr>
            </w:pPr>
          </w:p>
        </w:tc>
        <w:tc>
          <w:tcPr>
            <w:tcW w:w="4675" w:type="dxa"/>
          </w:tcPr>
          <w:p w14:paraId="1744874E" w14:textId="1C6E9DF7" w:rsidR="0091733F" w:rsidRDefault="006325E2">
            <w:r>
              <w:lastRenderedPageBreak/>
              <w:t>0.5585</w:t>
            </w:r>
          </w:p>
        </w:tc>
      </w:tr>
      <w:tr w:rsidR="0091733F" w14:paraId="454F5A38" w14:textId="77777777" w:rsidTr="0091733F">
        <w:tc>
          <w:tcPr>
            <w:tcW w:w="4675" w:type="dxa"/>
          </w:tcPr>
          <w:p w14:paraId="0D487200" w14:textId="77777777" w:rsidR="0091733F" w:rsidRPr="00A52DCD" w:rsidRDefault="0091733F" w:rsidP="0091733F">
            <w:pPr>
              <w:spacing w:before="100" w:beforeAutospacing="1" w:after="100" w:afterAutospacing="1"/>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Gene Interaction Curator</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Accurately identify and document gene interactions within the pathway diagram.</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Refer to the pathway diagram symbols: "Inhibition" is shown by T-bars (----|), with dashed T-bars for "Indirect Inhibition." "Activation" is indicated by arrows (→), with dashed arrows for "Indirect Activation." The direction of arrows shows the flow from gene1 to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Extract and categorize each interaction, distinguishing between "direct" and "indirect," and format them as "gene1 relationship gene2." Submit a complete list of gene interactions identified from the pathway diagram.</w:t>
            </w:r>
          </w:p>
          <w:p w14:paraId="3639AD78" w14:textId="77777777" w:rsidR="0091733F" w:rsidRDefault="0091733F" w:rsidP="0091733F">
            <w:pPr>
              <w:spacing w:before="100" w:beforeAutospacing="1" w:after="100" w:afterAutospacing="1"/>
              <w:jc w:val="both"/>
              <w:rPr>
                <w:rFonts w:ascii="Times New Roman" w:eastAsia="Times New Roman" w:hAnsi="Times New Roman" w:cs="Times New Roman"/>
                <w:b/>
                <w:bCs/>
                <w:sz w:val="24"/>
                <w:szCs w:val="24"/>
              </w:rPr>
            </w:pPr>
          </w:p>
        </w:tc>
        <w:tc>
          <w:tcPr>
            <w:tcW w:w="4675" w:type="dxa"/>
          </w:tcPr>
          <w:p w14:paraId="5DC0B793" w14:textId="34BA2CEC" w:rsidR="0091733F" w:rsidRDefault="006325E2">
            <w:r>
              <w:t>0.5545</w:t>
            </w:r>
          </w:p>
        </w:tc>
      </w:tr>
      <w:tr w:rsidR="0091733F" w14:paraId="1C9C55E2" w14:textId="77777777" w:rsidTr="0091733F">
        <w:tc>
          <w:tcPr>
            <w:tcW w:w="4675" w:type="dxa"/>
          </w:tcPr>
          <w:p w14:paraId="09B5BB35" w14:textId="77777777" w:rsidR="0091733F" w:rsidRPr="00A52DCD" w:rsidRDefault="0091733F" w:rsidP="0091733F">
            <w:pPr>
              <w:spacing w:before="100" w:beforeAutospacing="1" w:after="100" w:afterAutospacing="1"/>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Molecular Interaction Mapper</w:t>
            </w:r>
            <w:r>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 xml:space="preserve"> Extract gene relationships from the pathway diagram with precise classification.</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The pathway diagram uses T-bars (----|) for "Inhibition," with dashed T-bars indicating "Indirect Inhibition," and arrows (→) for "Activation," with dashed arrows representing "Indirect Activation." The arrow's direction indicates the flow from gene1 to gene2.</w:t>
            </w:r>
            <w:r w:rsidRPr="00A52DCD">
              <w:rPr>
                <w:rFonts w:ascii="Times New Roman" w:eastAsia="Times New Roman" w:hAnsi="Times New Roman" w:cs="Times New Roman"/>
                <w:sz w:val="24"/>
                <w:szCs w:val="24"/>
              </w:rPr>
              <w:br/>
              <w:t xml:space="preserve"> Identify and differentiate each interaction as "direct" or "indirect," and format them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Provide a comprehensive list of gene interactions extracted from the pathway diagram.</w:t>
            </w:r>
          </w:p>
          <w:p w14:paraId="4F45C144" w14:textId="77777777" w:rsidR="0091733F" w:rsidRDefault="0091733F" w:rsidP="0091733F">
            <w:pPr>
              <w:spacing w:before="100" w:beforeAutospacing="1" w:after="100" w:afterAutospacing="1"/>
              <w:jc w:val="both"/>
              <w:rPr>
                <w:rFonts w:ascii="Times New Roman" w:eastAsia="Times New Roman" w:hAnsi="Times New Roman" w:cs="Times New Roman"/>
                <w:b/>
                <w:bCs/>
                <w:sz w:val="24"/>
                <w:szCs w:val="24"/>
              </w:rPr>
            </w:pPr>
          </w:p>
        </w:tc>
        <w:tc>
          <w:tcPr>
            <w:tcW w:w="4675" w:type="dxa"/>
          </w:tcPr>
          <w:p w14:paraId="4214375A" w14:textId="5CB42283" w:rsidR="0091733F" w:rsidRDefault="006325E2">
            <w:r>
              <w:t>0.6025</w:t>
            </w:r>
          </w:p>
        </w:tc>
      </w:tr>
      <w:tr w:rsidR="0091733F" w14:paraId="3E6FC74B" w14:textId="77777777" w:rsidTr="0091733F">
        <w:tc>
          <w:tcPr>
            <w:tcW w:w="4675" w:type="dxa"/>
          </w:tcPr>
          <w:p w14:paraId="35521B22"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Pathway Interaction Mapper</w:t>
            </w:r>
            <w:r>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 xml:space="preserve"> Analyze and extract gene interactions from the pathway diagram with accuracy. Symbols in the pathway diagram include T-bars (----|) for "Inhibition," with dashed T-bars for "Indirect </w:t>
            </w:r>
            <w:r w:rsidRPr="00A52DCD">
              <w:rPr>
                <w:rFonts w:ascii="Times New Roman" w:eastAsia="Times New Roman" w:hAnsi="Times New Roman" w:cs="Times New Roman"/>
                <w:sz w:val="24"/>
                <w:szCs w:val="24"/>
              </w:rPr>
              <w:lastRenderedPageBreak/>
              <w:t>Inhibition," and arrows (→) for "Activation," with dashed arrows representing "Indirect Activation." Arrows point from gene1 to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Extract each interaction, classify it as "direct" or "indirect," and format it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Submit a full list of gene interactions from the pathway diagram.</w:t>
            </w:r>
          </w:p>
          <w:p w14:paraId="5D6CC817" w14:textId="77777777" w:rsidR="0091733F" w:rsidRDefault="0091733F" w:rsidP="0091733F">
            <w:pPr>
              <w:spacing w:before="100" w:beforeAutospacing="1" w:after="100" w:afterAutospacing="1"/>
              <w:jc w:val="both"/>
              <w:rPr>
                <w:rFonts w:ascii="Times New Roman" w:eastAsia="Times New Roman" w:hAnsi="Times New Roman" w:cs="Times New Roman"/>
                <w:b/>
                <w:bCs/>
                <w:sz w:val="24"/>
                <w:szCs w:val="24"/>
              </w:rPr>
            </w:pPr>
          </w:p>
        </w:tc>
        <w:tc>
          <w:tcPr>
            <w:tcW w:w="4675" w:type="dxa"/>
          </w:tcPr>
          <w:p w14:paraId="3144FB77" w14:textId="6AB933CD" w:rsidR="0091733F" w:rsidRDefault="006325E2">
            <w:r>
              <w:lastRenderedPageBreak/>
              <w:t>0.6125</w:t>
            </w:r>
          </w:p>
        </w:tc>
      </w:tr>
      <w:tr w:rsidR="0091733F" w14:paraId="26F95230" w14:textId="77777777" w:rsidTr="0091733F">
        <w:tc>
          <w:tcPr>
            <w:tcW w:w="4675" w:type="dxa"/>
          </w:tcPr>
          <w:p w14:paraId="76AA99C8"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Gene Pathway Curator</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Extract and classify gene interactions from the provided diagram, ensuring precision. The diagram uses T-bars (----|) to depict "Inhibition," with dashed T-bars for "Indirect Inhibition," and arrows (→) to show "Activation," with dashed arrows representing "Indirect Activation." The direction of arrows shows interaction flow from gene1 to gene2.</w:t>
            </w:r>
            <w:r w:rsidRPr="00A52DCD">
              <w:rPr>
                <w:rFonts w:ascii="Times New Roman" w:eastAsia="Times New Roman" w:hAnsi="Times New Roman" w:cs="Times New Roman"/>
                <w:sz w:val="24"/>
                <w:szCs w:val="24"/>
              </w:rPr>
              <w:br/>
              <w:t xml:space="preserve"> Identify and differentiate each interaction as "direct" or "indirect," formatting them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Provide a complete list of gene interactions extracted from the pathway diagram.</w:t>
            </w:r>
          </w:p>
          <w:p w14:paraId="413D3569" w14:textId="77777777" w:rsidR="0091733F" w:rsidRDefault="0091733F" w:rsidP="0091733F">
            <w:pPr>
              <w:spacing w:before="100" w:beforeAutospacing="1" w:after="100" w:afterAutospacing="1"/>
              <w:jc w:val="both"/>
              <w:rPr>
                <w:rFonts w:ascii="Times New Roman" w:eastAsia="Times New Roman" w:hAnsi="Times New Roman" w:cs="Times New Roman"/>
                <w:b/>
                <w:bCs/>
                <w:sz w:val="24"/>
                <w:szCs w:val="24"/>
              </w:rPr>
            </w:pPr>
          </w:p>
        </w:tc>
        <w:tc>
          <w:tcPr>
            <w:tcW w:w="4675" w:type="dxa"/>
          </w:tcPr>
          <w:p w14:paraId="6436D795" w14:textId="5137DD25" w:rsidR="0091733F" w:rsidRDefault="006325E2">
            <w:r>
              <w:t>0.6325</w:t>
            </w:r>
          </w:p>
        </w:tc>
      </w:tr>
      <w:tr w:rsidR="0091733F" w14:paraId="4C97B4A4" w14:textId="77777777" w:rsidTr="0091733F">
        <w:tc>
          <w:tcPr>
            <w:tcW w:w="4675" w:type="dxa"/>
          </w:tcPr>
          <w:p w14:paraId="3911397B"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Molecular Pathway Curator</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Identify and extract gene relationships from the pathway diagram with clarity.</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In the pathway diagram, T-bars (----|) indicate "Inhibition," with dashed T-bars representing "Indirect Inhibition," and arrows (→) signify "Activation," with dashed arrows for "Indirect Activation." Arrows point from gene1 to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Analyze and classify each interaction as "direct" or "indirect," and format them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Submit a detailed list of gene interactions from the pathway diagram.</w:t>
            </w:r>
          </w:p>
          <w:p w14:paraId="16A35814"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1376B8AE" w14:textId="07354FA4" w:rsidR="0091733F" w:rsidRDefault="006325E2">
            <w:r>
              <w:t>0.4565</w:t>
            </w:r>
          </w:p>
        </w:tc>
      </w:tr>
      <w:tr w:rsidR="0091733F" w14:paraId="40C3363F" w14:textId="77777777" w:rsidTr="0091733F">
        <w:tc>
          <w:tcPr>
            <w:tcW w:w="4675" w:type="dxa"/>
          </w:tcPr>
          <w:p w14:paraId="56E65533" w14:textId="77777777" w:rsidR="0091733F" w:rsidRPr="00A52DCD" w:rsidRDefault="0091733F" w:rsidP="0091733F">
            <w:pPr>
              <w:spacing w:before="100" w:beforeAutospacing="1" w:after="100" w:afterAutospacing="1"/>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Gene Interaction Analyst</w:t>
            </w:r>
            <w:r>
              <w:rPr>
                <w:rFonts w:ascii="Times New Roman" w:eastAsia="Times New Roman" w:hAnsi="Times New Roman" w:cs="Times New Roman"/>
                <w:sz w:val="24"/>
                <w:szCs w:val="24"/>
              </w:rPr>
              <w:t>,</w:t>
            </w:r>
            <w:r w:rsidRPr="00A52DCD">
              <w:rPr>
                <w:rFonts w:ascii="Times New Roman" w:eastAsia="Times New Roman" w:hAnsi="Times New Roman" w:cs="Times New Roman"/>
                <w:sz w:val="24"/>
                <w:szCs w:val="24"/>
              </w:rPr>
              <w:t xml:space="preserve"> Extract and classify gene interactions from the pathway diagram, ensuring clarity. The diagram uses T-bars (----|) for "Inhibition," with dashed T-bars for "Indirect Inhibition," and arrows (→) for "Activation," with dashed arrows for "Indirect </w:t>
            </w:r>
            <w:r w:rsidRPr="00A52DCD">
              <w:rPr>
                <w:rFonts w:ascii="Times New Roman" w:eastAsia="Times New Roman" w:hAnsi="Times New Roman" w:cs="Times New Roman"/>
                <w:sz w:val="24"/>
                <w:szCs w:val="24"/>
              </w:rPr>
              <w:lastRenderedPageBreak/>
              <w:t>Activation." Arrows indicate the direction from gene1 to gene2. Extract and distinguish each interaction as "direct" or "indirect," formatting them as "gene1 relationship gene2."Provide a comprehensive list of gene interactions identified from the pathway diagram.</w:t>
            </w:r>
          </w:p>
          <w:p w14:paraId="0B419186"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6D78723B" w14:textId="7221CE14" w:rsidR="0091733F" w:rsidRDefault="006325E2">
            <w:r>
              <w:lastRenderedPageBreak/>
              <w:t>0.4858</w:t>
            </w:r>
          </w:p>
        </w:tc>
      </w:tr>
      <w:tr w:rsidR="0091733F" w14:paraId="1670ED59" w14:textId="77777777" w:rsidTr="0091733F">
        <w:tc>
          <w:tcPr>
            <w:tcW w:w="4675" w:type="dxa"/>
          </w:tcPr>
          <w:p w14:paraId="3365A71E"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Pathway Interaction Curator</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Identify and document gene relationships from the pathway diagram with accuracy. Symbols in the diagram include T-bars (----|) for "Inhibition," with dashed T-bars for "Indirect Inhibition," and arrows (→) for "Activation," with dashed arrows representing "Indirect Activation." Arrows show the direction from gene1 to gene2. Classify each interaction as "direct" or "indirect," and format them as "gene1 relationship gene2."</w:t>
            </w:r>
            <w:r w:rsidRPr="00A52DCD">
              <w:rPr>
                <w:rFonts w:ascii="Times New Roman" w:eastAsia="Times New Roman" w:hAnsi="Times New Roman" w:cs="Times New Roman"/>
                <w:sz w:val="24"/>
                <w:szCs w:val="24"/>
              </w:rPr>
              <w:br/>
              <w:t xml:space="preserve"> Submit a complete list of gene interactions identified from the pathway diagram.</w:t>
            </w:r>
          </w:p>
          <w:p w14:paraId="3731F86F"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13148CF9" w14:textId="13CDDB9A" w:rsidR="0091733F" w:rsidRDefault="006325E2">
            <w:r>
              <w:t>0.5065</w:t>
            </w:r>
          </w:p>
        </w:tc>
      </w:tr>
      <w:tr w:rsidR="0091733F" w14:paraId="6DDD2AFE" w14:textId="77777777" w:rsidTr="0091733F">
        <w:tc>
          <w:tcPr>
            <w:tcW w:w="4675" w:type="dxa"/>
          </w:tcPr>
          <w:p w14:paraId="637D652E" w14:textId="3C7DD850" w:rsidR="0091733F" w:rsidRDefault="0091733F" w:rsidP="0091733F">
            <w:pPr>
              <w:spacing w:before="100" w:beforeAutospacing="1" w:after="100" w:afterAutospacing="1"/>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As a </w:t>
            </w:r>
            <w:r w:rsidRPr="00A52DCD">
              <w:rPr>
                <w:rFonts w:ascii="Times New Roman" w:eastAsia="Times New Roman" w:hAnsi="Times New Roman" w:cs="Times New Roman"/>
                <w:sz w:val="24"/>
                <w:szCs w:val="24"/>
              </w:rPr>
              <w:t>Gene Interaction Mapper</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Extract and categorize gene interactions from the pathway diagram with precision. The diagram depicts interactions with T-bars (----|) for "Inhibition," with dashed T-bars indicating "Indirect Inhibition," and arrows (→) for "Activation," with dashed arrows for "Indirect Activation." Arrows point from gene1 to gene2.Identify and distinguish each interaction as "direct" or "indirect," and format them as "gene1 relationship gene2."Provide a detailed list of gene interactions extracted from the pathway diagram.</w:t>
            </w:r>
          </w:p>
        </w:tc>
        <w:tc>
          <w:tcPr>
            <w:tcW w:w="4675" w:type="dxa"/>
          </w:tcPr>
          <w:p w14:paraId="5C9F7F22" w14:textId="6ED6DD4D" w:rsidR="0091733F" w:rsidRDefault="006325E2">
            <w:r>
              <w:t>0.4656</w:t>
            </w:r>
          </w:p>
        </w:tc>
      </w:tr>
      <w:tr w:rsidR="0091733F" w14:paraId="3B871B1E" w14:textId="77777777" w:rsidTr="0091733F">
        <w:tc>
          <w:tcPr>
            <w:tcW w:w="4675" w:type="dxa"/>
          </w:tcPr>
          <w:p w14:paraId="0AC9BC67"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Gene Interaction Explorer</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Accurately extract and classify gene relationships from the provided pathway diagram.</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The pathway diagram illustrates interactions using T-bars (----|) for "Inhibition," with dashed T-bars for "Indirect Inhibition," and arrows (→) for "Activation," with dashed arrows representing "Indirect Activation." The direction of arrows </w:t>
            </w:r>
            <w:r w:rsidRPr="00A52DCD">
              <w:rPr>
                <w:rFonts w:ascii="Times New Roman" w:eastAsia="Times New Roman" w:hAnsi="Times New Roman" w:cs="Times New Roman"/>
                <w:sz w:val="24"/>
                <w:szCs w:val="24"/>
              </w:rPr>
              <w:lastRenderedPageBreak/>
              <w:t>shows the flow from gene1 to gene2. Extract, classify, and distinguish each interaction as "direct" or "indirect," and format them as "gene1 relationship gene2." Provide a comprehensive list of gene interactions identified from the pathway diagram.</w:t>
            </w:r>
          </w:p>
          <w:p w14:paraId="7752EADA" w14:textId="77777777" w:rsidR="0091733F" w:rsidRDefault="0091733F" w:rsidP="0091733F">
            <w:pPr>
              <w:spacing w:before="100" w:beforeAutospacing="1" w:after="100" w:afterAutospacing="1"/>
              <w:rPr>
                <w:rFonts w:ascii="Times New Roman" w:eastAsia="Times New Roman" w:hAnsi="Times New Roman" w:cs="Times New Roman"/>
                <w:sz w:val="24"/>
                <w:szCs w:val="24"/>
              </w:rPr>
            </w:pPr>
          </w:p>
        </w:tc>
        <w:tc>
          <w:tcPr>
            <w:tcW w:w="4675" w:type="dxa"/>
          </w:tcPr>
          <w:p w14:paraId="4308969F" w14:textId="13F7A4F4" w:rsidR="0091733F" w:rsidRDefault="006325E2">
            <w:r>
              <w:lastRenderedPageBreak/>
              <w:t>0.6045</w:t>
            </w:r>
          </w:p>
        </w:tc>
      </w:tr>
      <w:tr w:rsidR="0091733F" w14:paraId="564915D8" w14:textId="77777777" w:rsidTr="0091733F">
        <w:tc>
          <w:tcPr>
            <w:tcW w:w="4675" w:type="dxa"/>
          </w:tcPr>
          <w:p w14:paraId="59AF524A"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Pathway Relationship Mapper</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Extract and accurately document gene interactions from the pathway diagram.</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The diagram uses specific symbols to depict interactions: T-bars (----|) indicate "Inhibition," with dashed T-bars for "Indirect Inhibition," and arrows (→) represent "Activation," with dashed arrows for "Indirect Activation." Arrows indicate the direction from gene1 to gene2.Identify and differentiate each interaction as "direct" or "indirect," and format them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Submit a complete list of gene interactions extracted from the pathway diagram.</w:t>
            </w:r>
          </w:p>
          <w:p w14:paraId="424EEB3C" w14:textId="77777777" w:rsidR="0091733F" w:rsidRDefault="0091733F" w:rsidP="0091733F">
            <w:pPr>
              <w:spacing w:before="100" w:beforeAutospacing="1" w:after="100" w:afterAutospacing="1"/>
              <w:rPr>
                <w:rFonts w:ascii="Times New Roman" w:eastAsia="Times New Roman" w:hAnsi="Times New Roman" w:cs="Times New Roman"/>
                <w:sz w:val="24"/>
                <w:szCs w:val="24"/>
              </w:rPr>
            </w:pPr>
          </w:p>
        </w:tc>
        <w:tc>
          <w:tcPr>
            <w:tcW w:w="4675" w:type="dxa"/>
          </w:tcPr>
          <w:p w14:paraId="68A3282C" w14:textId="27160D3B" w:rsidR="0091733F" w:rsidRDefault="006325E2">
            <w:r>
              <w:t>0.5965</w:t>
            </w:r>
          </w:p>
        </w:tc>
      </w:tr>
      <w:tr w:rsidR="0091733F" w14:paraId="4AF94CA1" w14:textId="77777777" w:rsidTr="0091733F">
        <w:tc>
          <w:tcPr>
            <w:tcW w:w="4675" w:type="dxa"/>
          </w:tcPr>
          <w:p w14:paraId="6A6AD25E" w14:textId="77777777" w:rsidR="0091733F" w:rsidRPr="00A52DCD" w:rsidRDefault="0091733F" w:rsidP="0091733F">
            <w:pPr>
              <w:spacing w:before="100" w:beforeAutospacing="1" w:after="100" w:afterAutospacing="1"/>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Gene Interaction Documenter</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Accurately extract and classify gene interactions from the pathway diagram.</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Refer to the symbols in the pathway diagram: "Inhibition" is represented by T-bars (----|), with dashed T-bars for "Indirect Inhibition," and "Activation" is shown by arrows (→), with dashed arrows for "Indirect Activation." The arrows indicate the relationship direction from gene1 to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Identify and classify each interaction, distinguishing between "direct" and "indirect," and format them as "gene1 relationship gene2. Provide a detailed list of gene interactions identified from the pathway diagram.</w:t>
            </w:r>
          </w:p>
          <w:p w14:paraId="1DE83291"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6FE8A470" w14:textId="0CEF3727" w:rsidR="0091733F" w:rsidRDefault="006325E2">
            <w:r>
              <w:t>0.4525</w:t>
            </w:r>
          </w:p>
        </w:tc>
      </w:tr>
      <w:tr w:rsidR="0091733F" w14:paraId="3FEF1F9B" w14:textId="77777777" w:rsidTr="0091733F">
        <w:tc>
          <w:tcPr>
            <w:tcW w:w="4675" w:type="dxa"/>
          </w:tcPr>
          <w:p w14:paraId="1BF95C20" w14:textId="23D846F5" w:rsidR="0091733F" w:rsidRDefault="0091733F" w:rsidP="0091733F">
            <w:pPr>
              <w:spacing w:before="100" w:beforeAutospacing="1" w:after="100" w:afterAutospacing="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Pathway Interaction Specialist</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Extract and classify gene interactions from the pathway diagram, ensuring accuracy. In the diagram, "Inhibition" is shown by T-bars (----|), with dashed T-bars indicating "Indirect Inhibition," and "Activation" is represented </w:t>
            </w:r>
            <w:r w:rsidRPr="00A52DCD">
              <w:rPr>
                <w:rFonts w:ascii="Times New Roman" w:eastAsia="Times New Roman" w:hAnsi="Times New Roman" w:cs="Times New Roman"/>
                <w:sz w:val="24"/>
                <w:szCs w:val="24"/>
              </w:rPr>
              <w:lastRenderedPageBreak/>
              <w:t>by arrows (→), with dashed arrows for "Indirect Activation." Arrows indicate the interaction direction from gene1 to gene2. Extract and differentiate each interaction, classifying them as "direct" or "indirect," and format them as "gene1 relationship gene2." Submit a complete list of gene interactions extracted from the pathway diagram</w:t>
            </w:r>
          </w:p>
        </w:tc>
        <w:tc>
          <w:tcPr>
            <w:tcW w:w="4675" w:type="dxa"/>
          </w:tcPr>
          <w:p w14:paraId="484FFECF" w14:textId="0B3F8431" w:rsidR="0091733F" w:rsidRDefault="006325E2">
            <w:r>
              <w:lastRenderedPageBreak/>
              <w:t>0.4785</w:t>
            </w:r>
          </w:p>
        </w:tc>
      </w:tr>
      <w:tr w:rsidR="0091733F" w14:paraId="2DDCB546" w14:textId="77777777" w:rsidTr="0091733F">
        <w:tc>
          <w:tcPr>
            <w:tcW w:w="4675" w:type="dxa"/>
          </w:tcPr>
          <w:p w14:paraId="1C762F6A" w14:textId="77777777" w:rsidR="0091733F" w:rsidRPr="00346D4A" w:rsidRDefault="0091733F" w:rsidP="0091733F">
            <w:pPr>
              <w:spacing w:before="100" w:beforeAutospacing="1" w:after="100" w:afterAutospacing="1"/>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As  a</w:t>
            </w:r>
            <w:r w:rsidRPr="00A52DCD">
              <w:rPr>
                <w:rFonts w:ascii="Times New Roman" w:eastAsia="Times New Roman" w:hAnsi="Times New Roman" w:cs="Times New Roman"/>
                <w:sz w:val="24"/>
                <w:szCs w:val="24"/>
              </w:rPr>
              <w:t xml:space="preserve"> Gene Network Curator</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Accurately extract gene interactions from the provided pathway diagram. Symbols in the diagram represent interactions: T-bars (----|) indicate "Inhibition," with dashed T-bars for "Indirect Inhibition," and arrows (→) represent "Activation," with dashed arrows for "Indirect Activation." The arrows point from gene1 to gene2.Identify and classify each interaction, distinguishing between "direct" and "indirect," and format them as "gene1 relationship gene2." Provide a comprehensive list of gene interactions identified from the pathway diagram.</w:t>
            </w:r>
          </w:p>
          <w:p w14:paraId="661B104E"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374D5C5A" w14:textId="040F6D82" w:rsidR="0091733F" w:rsidRDefault="006325E2">
            <w:r>
              <w:t>0.4965</w:t>
            </w:r>
          </w:p>
        </w:tc>
      </w:tr>
      <w:tr w:rsidR="0091733F" w14:paraId="71C05B5B" w14:textId="77777777" w:rsidTr="0091733F">
        <w:tc>
          <w:tcPr>
            <w:tcW w:w="4675" w:type="dxa"/>
          </w:tcPr>
          <w:p w14:paraId="0A0A821D" w14:textId="77777777" w:rsidR="0091733F" w:rsidRPr="00A52DCD" w:rsidRDefault="0091733F" w:rsidP="0091733F">
            <w:pPr>
              <w:spacing w:before="100" w:beforeAutospacing="1" w:after="100" w:afterAutospacing="1"/>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Molecular Interaction Documenter</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Extract and accurately document gene relationships from the pathway diagram. In the diagram, "Inhibition" is indicated by T-bars (----|), with dashed T-bars for "Indirect Inhibition," and "Activation" is shown by arrows (→), with dashed arrows for "Indirect Activation." The arrows illustrate the direction from gene1 to gene2.Extract and classify each interaction, determining whether it is "direct" or "indirect," and format them as "gene1 relationship gene2."Submit a complete list of gene interactions identified from the pathway diagram.</w:t>
            </w:r>
          </w:p>
          <w:p w14:paraId="0B9F1BC4" w14:textId="77777777" w:rsidR="0091733F" w:rsidRDefault="0091733F" w:rsidP="0091733F">
            <w:pPr>
              <w:spacing w:before="100" w:beforeAutospacing="1" w:after="100" w:afterAutospacing="1"/>
              <w:outlineLvl w:val="2"/>
              <w:rPr>
                <w:rFonts w:ascii="Times New Roman" w:eastAsia="Times New Roman" w:hAnsi="Times New Roman" w:cs="Times New Roman"/>
                <w:b/>
                <w:bCs/>
                <w:sz w:val="27"/>
                <w:szCs w:val="27"/>
              </w:rPr>
            </w:pPr>
          </w:p>
        </w:tc>
        <w:tc>
          <w:tcPr>
            <w:tcW w:w="4675" w:type="dxa"/>
          </w:tcPr>
          <w:p w14:paraId="71F8D2EA" w14:textId="639B8188" w:rsidR="0091733F" w:rsidRDefault="006325E2">
            <w:r>
              <w:t>0.5065</w:t>
            </w:r>
          </w:p>
        </w:tc>
      </w:tr>
      <w:tr w:rsidR="0091733F" w14:paraId="2DD61311" w14:textId="77777777" w:rsidTr="0091733F">
        <w:tc>
          <w:tcPr>
            <w:tcW w:w="4675" w:type="dxa"/>
          </w:tcPr>
          <w:p w14:paraId="6515A84D" w14:textId="77777777" w:rsidR="0091733F" w:rsidRPr="00A52DCD" w:rsidRDefault="0091733F" w:rsidP="0091733F">
            <w:pPr>
              <w:spacing w:before="100" w:beforeAutospacing="1" w:after="100" w:afterAutospacing="1"/>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Pathway Interaction Mapper</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Extract and classify gene interactions from the pathway diagram with precision. The diagram uses T-bars (----|) to indicate "Inhibition," with dashed T-bars for "Indirect Inhibition," and arrows (→) to show "Activation," with dashed arrows </w:t>
            </w:r>
            <w:r w:rsidRPr="00A52DCD">
              <w:rPr>
                <w:rFonts w:ascii="Times New Roman" w:eastAsia="Times New Roman" w:hAnsi="Times New Roman" w:cs="Times New Roman"/>
                <w:sz w:val="24"/>
                <w:szCs w:val="24"/>
              </w:rPr>
              <w:lastRenderedPageBreak/>
              <w:t>representing "Indirect Activation." The direction of arrows points from gene1 to gene2.Analyze and classify each interaction, distinguishing between "direct" and "indirect," and format them as "gene1 relationship gene2." Provide a detailed list of gene interactions extracted from the pathway diagram.</w:t>
            </w:r>
          </w:p>
          <w:p w14:paraId="2D202546" w14:textId="77777777" w:rsidR="0091733F" w:rsidRDefault="0091733F" w:rsidP="0091733F">
            <w:pPr>
              <w:spacing w:before="100" w:beforeAutospacing="1" w:after="100" w:afterAutospacing="1"/>
              <w:outlineLvl w:val="2"/>
              <w:rPr>
                <w:rFonts w:ascii="Times New Roman" w:eastAsia="Times New Roman" w:hAnsi="Times New Roman" w:cs="Times New Roman"/>
                <w:b/>
                <w:bCs/>
                <w:sz w:val="27"/>
                <w:szCs w:val="27"/>
              </w:rPr>
            </w:pPr>
          </w:p>
        </w:tc>
        <w:tc>
          <w:tcPr>
            <w:tcW w:w="4675" w:type="dxa"/>
          </w:tcPr>
          <w:p w14:paraId="4542C6EC" w14:textId="0665CDFA" w:rsidR="0091733F" w:rsidRDefault="006325E2">
            <w:r>
              <w:lastRenderedPageBreak/>
              <w:t>0.5365</w:t>
            </w:r>
          </w:p>
        </w:tc>
      </w:tr>
      <w:tr w:rsidR="0091733F" w14:paraId="6EA270E2" w14:textId="77777777" w:rsidTr="0091733F">
        <w:tc>
          <w:tcPr>
            <w:tcW w:w="4675" w:type="dxa"/>
          </w:tcPr>
          <w:p w14:paraId="4F936881" w14:textId="77777777" w:rsidR="0091733F" w:rsidRPr="00A52DCD" w:rsidRDefault="0091733F" w:rsidP="0091733F">
            <w:pPr>
              <w:spacing w:before="100" w:beforeAutospacing="1" w:after="100" w:afterAutospacing="1"/>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Gene Pathway Specialist</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Accurately extract and classify gene relationships from the provided pathway diagram. Symbols in the diagram represent interactions: T-bars (----|) for "Inhibition," with dashed T-bars indicating "Indirect Inhibition," and arrows (→) for "Activation," with dashed arrows representing "Indirect Activation." Arrows indicate the direction from gene1 to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Extract and differentiate each interaction, classifying it as "direct" or "indirect," and format them as "gene1 relationship gene2." Submit a comprehensive list of gene interactions identified from the pathway diagram.</w:t>
            </w:r>
          </w:p>
          <w:p w14:paraId="7A35C0A4" w14:textId="77777777" w:rsidR="0091733F" w:rsidRDefault="0091733F" w:rsidP="0091733F">
            <w:pPr>
              <w:spacing w:before="100" w:beforeAutospacing="1" w:after="100" w:afterAutospacing="1"/>
              <w:outlineLvl w:val="2"/>
              <w:rPr>
                <w:rFonts w:ascii="Times New Roman" w:eastAsia="Times New Roman" w:hAnsi="Times New Roman" w:cs="Times New Roman"/>
                <w:b/>
                <w:bCs/>
                <w:sz w:val="27"/>
                <w:szCs w:val="27"/>
              </w:rPr>
            </w:pPr>
          </w:p>
        </w:tc>
        <w:tc>
          <w:tcPr>
            <w:tcW w:w="4675" w:type="dxa"/>
          </w:tcPr>
          <w:p w14:paraId="7B2C5414" w14:textId="0A2DFE08" w:rsidR="0091733F" w:rsidRDefault="006325E2">
            <w:r>
              <w:t>0.4595</w:t>
            </w:r>
          </w:p>
        </w:tc>
      </w:tr>
      <w:tr w:rsidR="0091733F" w14:paraId="1DC617AA" w14:textId="77777777" w:rsidTr="0091733F">
        <w:tc>
          <w:tcPr>
            <w:tcW w:w="4675" w:type="dxa"/>
          </w:tcPr>
          <w:p w14:paraId="08D5CC69"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Gene Interaction Expert</w:t>
            </w:r>
            <w:r>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Extract and categorize gene interactions from the pathway diagram with precision. In the pathway diagram, "Inhibition" is indicated by T-bars (----|), with dashed T-bars for "Indirect Inhibition," and "Activation" is shown by arrows (→), with dashed arrows for "Indirect Activation." The direction of arrows shows the relationship from gene1 to gene2. Identify and classify each interaction, distinguishing between "direct" and "indirect," and format them as "gene1 relationship gene2." Provide a detailed list of gene interactions identified from the pathway diagram.</w:t>
            </w:r>
          </w:p>
          <w:p w14:paraId="12770414" w14:textId="77777777" w:rsidR="0091733F" w:rsidRDefault="0091733F" w:rsidP="0091733F">
            <w:pPr>
              <w:spacing w:before="100" w:beforeAutospacing="1" w:after="100" w:afterAutospacing="1"/>
              <w:outlineLvl w:val="2"/>
              <w:rPr>
                <w:rFonts w:ascii="Times New Roman" w:eastAsia="Times New Roman" w:hAnsi="Times New Roman" w:cs="Times New Roman"/>
                <w:b/>
                <w:bCs/>
                <w:sz w:val="27"/>
                <w:szCs w:val="27"/>
              </w:rPr>
            </w:pPr>
          </w:p>
        </w:tc>
        <w:tc>
          <w:tcPr>
            <w:tcW w:w="4675" w:type="dxa"/>
          </w:tcPr>
          <w:p w14:paraId="7AE42756" w14:textId="52B15F84" w:rsidR="0091733F" w:rsidRDefault="006325E2">
            <w:r>
              <w:t>0.6025</w:t>
            </w:r>
          </w:p>
        </w:tc>
      </w:tr>
      <w:tr w:rsidR="0091733F" w14:paraId="35D4A2CC" w14:textId="77777777" w:rsidTr="0091733F">
        <w:tc>
          <w:tcPr>
            <w:tcW w:w="4675" w:type="dxa"/>
          </w:tcPr>
          <w:p w14:paraId="3C39329B"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Molecular Pathway Explorer</w:t>
            </w:r>
            <w:r>
              <w:rPr>
                <w:rFonts w:ascii="Times New Roman" w:eastAsia="Times New Roman" w:hAnsi="Times New Roman" w:cs="Times New Roman"/>
                <w:sz w:val="24"/>
                <w:szCs w:val="24"/>
              </w:rPr>
              <w:t>,</w:t>
            </w:r>
            <w:r w:rsidRPr="00A52DCD">
              <w:rPr>
                <w:rFonts w:ascii="Times New Roman" w:eastAsia="Times New Roman" w:hAnsi="Times New Roman" w:cs="Times New Roman"/>
                <w:sz w:val="24"/>
                <w:szCs w:val="24"/>
              </w:rPr>
              <w:t xml:space="preserve"> Accurately extract gene interactions from the pathway diagram. The diagram depicts interactions using T-bars (----|) to indicate </w:t>
            </w:r>
            <w:r w:rsidRPr="00A52DCD">
              <w:rPr>
                <w:rFonts w:ascii="Times New Roman" w:eastAsia="Times New Roman" w:hAnsi="Times New Roman" w:cs="Times New Roman"/>
                <w:sz w:val="24"/>
                <w:szCs w:val="24"/>
              </w:rPr>
              <w:lastRenderedPageBreak/>
              <w:t>"Inhibition," with dashed T-bars for "Indirect Inhibition," and arrows (→) to show "Activation," with dashed arrows representing "Indirect Activation." The arrows indicate the direction from gene1 to gene2. Extract, classify, and differentiate each interaction as "direct" or "indirect," and format them as "gene1 relationship gene2." Provide a comprehensive list of gene interactions identified from the pathway diagram.</w:t>
            </w:r>
          </w:p>
          <w:p w14:paraId="7AD4649C"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4124A4D7" w14:textId="3B811FD1" w:rsidR="0091733F" w:rsidRDefault="006325E2">
            <w:r>
              <w:lastRenderedPageBreak/>
              <w:t>0.5565</w:t>
            </w:r>
          </w:p>
        </w:tc>
      </w:tr>
      <w:tr w:rsidR="0091733F" w14:paraId="1B6D0F7A" w14:textId="77777777" w:rsidTr="0091733F">
        <w:tc>
          <w:tcPr>
            <w:tcW w:w="4675" w:type="dxa"/>
          </w:tcPr>
          <w:p w14:paraId="79F34535"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Gene Relationship Curator</w:t>
            </w:r>
            <w:r>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Extract and categorize gene interactions from the pathway diagram with precision. The diagram uses T-bars (----|) to indicate "Inhibition," with dashed T-bars for "Indirect Inhibition," and arrows (→) to show "Activation," with dashed arrows representing "Indirect Activation." The arrows indicate the direction from gene1 to gene2. Extract, classify, and differentiate each interaction as "direct" or "indirect," and format them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Provide a comprehensive list of gene interactions identified from the pathway diagram.</w:t>
            </w:r>
          </w:p>
          <w:p w14:paraId="0775C32D"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4BCD3B69" w14:textId="37317AB9" w:rsidR="0091733F" w:rsidRDefault="006325E2">
            <w:r>
              <w:t>0.5565</w:t>
            </w:r>
          </w:p>
        </w:tc>
      </w:tr>
      <w:tr w:rsidR="0091733F" w14:paraId="4E05197D" w14:textId="77777777" w:rsidTr="0091733F">
        <w:tc>
          <w:tcPr>
            <w:tcW w:w="4675" w:type="dxa"/>
          </w:tcPr>
          <w:p w14:paraId="4C4441D4" w14:textId="77777777" w:rsidR="0091733F" w:rsidRPr="00346D4A" w:rsidRDefault="0091733F" w:rsidP="0091733F">
            <w:pPr>
              <w:spacing w:before="100" w:beforeAutospacing="1" w:after="100" w:afterAutospacing="1"/>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 xml:space="preserve">As a </w:t>
            </w:r>
            <w:r w:rsidRPr="00A52DCD">
              <w:rPr>
                <w:rFonts w:ascii="Times New Roman" w:eastAsia="Times New Roman" w:hAnsi="Times New Roman" w:cs="Times New Roman"/>
                <w:sz w:val="24"/>
                <w:szCs w:val="24"/>
              </w:rPr>
              <w:t xml:space="preserve"> Pathway Interaction Expert</w:t>
            </w:r>
            <w:r>
              <w:rPr>
                <w:rFonts w:ascii="Times New Roman" w:eastAsia="Times New Roman" w:hAnsi="Times New Roman" w:cs="Times New Roman"/>
                <w:sz w:val="24"/>
                <w:szCs w:val="24"/>
              </w:rPr>
              <w:t>,</w:t>
            </w:r>
            <w:r w:rsidRPr="00A52DCD">
              <w:rPr>
                <w:rFonts w:ascii="Times New Roman" w:eastAsia="Times New Roman" w:hAnsi="Times New Roman" w:cs="Times New Roman"/>
                <w:sz w:val="24"/>
                <w:szCs w:val="24"/>
              </w:rPr>
              <w:t xml:space="preserve"> Accurately identify and document gene interactions within the pathway diagram. The diagram uses T-bars (----|) to indicate "Inhibition," with dashed T-bars for "Indirect Inhibition," and arrows (→) to show "Activation," with dashed arrows representing "Indirect Activation." The arrows indicate the direction from gene1 to gene2. Carefully extract each interaction, categorize it as "direct" or "indirect," and format it as "gene1 relationship gene2."Provide a comprehensive list of gene interactions identified from the pathway diagram.</w:t>
            </w:r>
          </w:p>
          <w:p w14:paraId="38CC53F9"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11BE5665" w14:textId="3D075360" w:rsidR="0091733F" w:rsidRDefault="006325E2">
            <w:r>
              <w:t>0.5896</w:t>
            </w:r>
          </w:p>
        </w:tc>
      </w:tr>
      <w:tr w:rsidR="0091733F" w14:paraId="09938EC8" w14:textId="77777777" w:rsidTr="0091733F">
        <w:tc>
          <w:tcPr>
            <w:tcW w:w="4675" w:type="dxa"/>
          </w:tcPr>
          <w:p w14:paraId="3FE5F421"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Molecular Relationship Analyst</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Extract and classify gene relationships from the </w:t>
            </w:r>
            <w:r w:rsidRPr="00A52DCD">
              <w:rPr>
                <w:rFonts w:ascii="Times New Roman" w:eastAsia="Times New Roman" w:hAnsi="Times New Roman" w:cs="Times New Roman"/>
                <w:sz w:val="24"/>
                <w:szCs w:val="24"/>
              </w:rPr>
              <w:lastRenderedPageBreak/>
              <w:t>provided pathway diagram. The diagram uses T-bars (----|) to indicate "Inhibition," with dashed T-bars for "Indirect Inhibition," and arrows (→) to show "Activation," with dashed arrows representing "Indirect Activation." The arrows indicate the direction from gene1 to gene2. Identify each interaction, distinguish between "direct" and "indirect," and format them as "gene1 relationship gene2."Provide a comprehensive list of gene interactions identified from the pathway diagram.</w:t>
            </w:r>
          </w:p>
          <w:p w14:paraId="0C8C4994"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7CEF761F" w14:textId="7912B58B" w:rsidR="0091733F" w:rsidRDefault="006325E2">
            <w:r>
              <w:lastRenderedPageBreak/>
              <w:t>0.5686</w:t>
            </w:r>
          </w:p>
        </w:tc>
      </w:tr>
      <w:tr w:rsidR="0091733F" w14:paraId="495BF3E2" w14:textId="77777777" w:rsidTr="0091733F">
        <w:tc>
          <w:tcPr>
            <w:tcW w:w="4675" w:type="dxa"/>
          </w:tcPr>
          <w:p w14:paraId="26DD866A"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Gene Interaction Mapper</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Identify and categorize gene relationships from the pathway diagram with precision. The diagram uses T-bars (----|) to indicate "Inhibition," with dashed T-bars for "Indirect Inhibition," and arrows (→) to show "Activation," with dashed arrows representing "Indirect Activation." The arrows indicate the direction from gene1 to gene2. Extract, classify, and differentiate each interaction as "direct" or "indirect," and format them as "gene1 relationship gene2." Provide a comprehensive list of gene interactions identified from the pathway diagram.</w:t>
            </w:r>
          </w:p>
          <w:p w14:paraId="3261323B"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55D0E131" w14:textId="46CE7F8C" w:rsidR="0091733F" w:rsidRDefault="006325E2">
            <w:r>
              <w:t>0.6265</w:t>
            </w:r>
          </w:p>
        </w:tc>
      </w:tr>
      <w:tr w:rsidR="0091733F" w14:paraId="5968A58D" w14:textId="77777777" w:rsidTr="0091733F">
        <w:tc>
          <w:tcPr>
            <w:tcW w:w="4675" w:type="dxa"/>
          </w:tcPr>
          <w:p w14:paraId="750B1AB5"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Pathway Relationship Documenter</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Accurately extract gene interactions from the provided pathway diagram. The diagram uses T-bars (----|) to indicate "Inhibition," with dashed T-bars for "Indirect Inhibition," and arrows (→) to show "Activation," with dashed arrows representing "Indirect Activation." The arrows indicate the direction from gene1 to gene2. Identify each interaction, distinguish between "direct" and "indirect," and format them as "gene1 relationship gene2." Provide a comprehensive list of gene interactions identified from the pathway diagram.</w:t>
            </w:r>
          </w:p>
          <w:p w14:paraId="6E269E48"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5A932112" w14:textId="03E61ECC" w:rsidR="0091733F" w:rsidRDefault="006325E2">
            <w:r>
              <w:t>0.5960</w:t>
            </w:r>
          </w:p>
        </w:tc>
      </w:tr>
      <w:tr w:rsidR="0091733F" w14:paraId="18A8E3B7" w14:textId="77777777" w:rsidTr="0091733F">
        <w:tc>
          <w:tcPr>
            <w:tcW w:w="4675" w:type="dxa"/>
          </w:tcPr>
          <w:p w14:paraId="043EEE4C"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t xml:space="preserve">As a </w:t>
            </w:r>
            <w:r w:rsidRPr="00A52DCD">
              <w:rPr>
                <w:rFonts w:ascii="Times New Roman" w:eastAsia="Times New Roman" w:hAnsi="Times New Roman" w:cs="Times New Roman"/>
                <w:sz w:val="24"/>
                <w:szCs w:val="24"/>
              </w:rPr>
              <w:t xml:space="preserve"> Gene Pathway Explorer</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Accurately extract and categorize gene interactions from the pathway diagram. The diagram uses T-bars (----|) to indicate "Inhibition," with dashed T-bars for "Indirect Inhibition," and arrows (→) to show "Activation," with dashed arrows representing "Indirect Activation." The arrows indicate the direction from gene1 to gene2. Carefully extract each interaction, categorize it as "direct" or "indirect," and format it as "gene1 relationship gene2." Provide a comprehensive list of gene interactions identified from the pathway diagram.</w:t>
            </w:r>
          </w:p>
          <w:p w14:paraId="2117ED66"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2DFB318E" w14:textId="2D631A1A" w:rsidR="0091733F" w:rsidRDefault="006325E2">
            <w:r>
              <w:t>0.5896</w:t>
            </w:r>
          </w:p>
        </w:tc>
      </w:tr>
      <w:tr w:rsidR="0091733F" w14:paraId="3F1DC758" w14:textId="77777777" w:rsidTr="0091733F">
        <w:tc>
          <w:tcPr>
            <w:tcW w:w="4675" w:type="dxa"/>
          </w:tcPr>
          <w:p w14:paraId="29CD17A5"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Molecular Interaction Specialist</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Extract and document gene relationships from the pathway diagram with accuracy. The diagram uses T-bars (----|) to indicate "Inhibition," with dashed T-bars for "Indirect Inhibition," and arrows (→) to show "Activation," with dashed arrows representing "Indirect Activation." The arrows indicate the direction from gene1 to gene2. Identify, classify, and differentiate each interaction as "direct" or "indirect," and format them as "gene1 relationship gene2." Provide a comprehensive list of gene interactions identified from the pathway diagram.</w:t>
            </w:r>
          </w:p>
          <w:p w14:paraId="0ACF5C4C"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50148ACD" w14:textId="608BC3F5" w:rsidR="0091733F" w:rsidRDefault="006325E2">
            <w:r>
              <w:t>0.5575</w:t>
            </w:r>
          </w:p>
        </w:tc>
      </w:tr>
      <w:tr w:rsidR="0091733F" w14:paraId="2741B406" w14:textId="77777777" w:rsidTr="0091733F">
        <w:tc>
          <w:tcPr>
            <w:tcW w:w="4675" w:type="dxa"/>
          </w:tcPr>
          <w:p w14:paraId="6760BB8E" w14:textId="7352AF65" w:rsidR="0091733F" w:rsidRDefault="0091733F" w:rsidP="0091733F">
            <w:pPr>
              <w:spacing w:before="100" w:beforeAutospacing="1" w:after="100" w:afterAutospacing="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Pathway Interaction Mapper</w:t>
            </w:r>
            <w:r>
              <w:rPr>
                <w:rFonts w:ascii="Times New Roman" w:eastAsia="Times New Roman" w:hAnsi="Times New Roman" w:cs="Times New Roman"/>
                <w:sz w:val="24"/>
                <w:szCs w:val="24"/>
              </w:rPr>
              <w:t>,</w:t>
            </w:r>
            <w:r w:rsidRPr="00A52DCD">
              <w:rPr>
                <w:rFonts w:ascii="Times New Roman" w:eastAsia="Times New Roman" w:hAnsi="Times New Roman" w:cs="Times New Roman"/>
                <w:sz w:val="24"/>
                <w:szCs w:val="24"/>
              </w:rPr>
              <w:t xml:space="preserve"> Extract and classify gene interactions from the pathway diagram with precision. The diagram uses T-bars (----|) to indicate "Inhibition," with dashed T-bars for "Indirect Inhibition," and arrows (→) to show "Activation," with dashed arrows representing "Indirect Activation." The arrows indicate the direction from gene1 to gene2. Extract, classify, and distinguish each interaction as "direct" or "indirect," and format them as "gene1 relationship gene2." Provide a comprehensive list of gene interactions identified from the pathway diagram</w:t>
            </w:r>
          </w:p>
        </w:tc>
        <w:tc>
          <w:tcPr>
            <w:tcW w:w="4675" w:type="dxa"/>
          </w:tcPr>
          <w:p w14:paraId="05083764" w14:textId="683B069B" w:rsidR="0091733F" w:rsidRDefault="006325E2">
            <w:r>
              <w:t>0.6235</w:t>
            </w:r>
          </w:p>
        </w:tc>
      </w:tr>
      <w:tr w:rsidR="0091733F" w14:paraId="281DABA1" w14:textId="77777777" w:rsidTr="0091733F">
        <w:tc>
          <w:tcPr>
            <w:tcW w:w="4675" w:type="dxa"/>
          </w:tcPr>
          <w:p w14:paraId="5C725520"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t xml:space="preserve">As a </w:t>
            </w:r>
            <w:r w:rsidRPr="00A52DCD">
              <w:rPr>
                <w:rFonts w:ascii="Times New Roman" w:eastAsia="Times New Roman" w:hAnsi="Times New Roman" w:cs="Times New Roman"/>
                <w:sz w:val="24"/>
                <w:szCs w:val="24"/>
              </w:rPr>
              <w:t xml:space="preserve"> Gene Network Specialist</w:t>
            </w:r>
            <w:r>
              <w:rPr>
                <w:rFonts w:ascii="Times New Roman" w:eastAsia="Times New Roman" w:hAnsi="Times New Roman" w:cs="Times New Roman"/>
                <w:sz w:val="24"/>
                <w:szCs w:val="24"/>
              </w:rPr>
              <w:t>,</w:t>
            </w:r>
            <w:r w:rsidRPr="00A52DCD">
              <w:rPr>
                <w:rFonts w:ascii="Times New Roman" w:eastAsia="Times New Roman" w:hAnsi="Times New Roman" w:cs="Times New Roman"/>
                <w:sz w:val="24"/>
                <w:szCs w:val="24"/>
              </w:rPr>
              <w:t xml:space="preserve"> Accurately extract and document gene interactions from the provided pathway diagram. The diagram uses T-bars (----|) to indicate "Inhibition," with dashed T-bars for "Indirect Inhibition," and arrows (→) to show "Activation," with dashed arrows representing "Indirect Activation." The arrows indicate the direction from gene1 to gene2. Identify and categorize each interaction as "direct" or "indirect," and format them as "gene1 relationship gene2." Provide a comprehensive list of gene interactions identified from the pathway diagram.</w:t>
            </w:r>
          </w:p>
          <w:p w14:paraId="1DBC835C"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6408291A" w14:textId="17188174" w:rsidR="0091733F" w:rsidRDefault="006325E2">
            <w:r>
              <w:t>0.6065</w:t>
            </w:r>
          </w:p>
        </w:tc>
      </w:tr>
      <w:tr w:rsidR="0091733F" w14:paraId="622A0143" w14:textId="77777777" w:rsidTr="0091733F">
        <w:tc>
          <w:tcPr>
            <w:tcW w:w="4675" w:type="dxa"/>
          </w:tcPr>
          <w:p w14:paraId="31E90478"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Molecular Pathway Specialist</w:t>
            </w:r>
            <w:r>
              <w:rPr>
                <w:rFonts w:ascii="Times New Roman" w:eastAsia="Times New Roman" w:hAnsi="Times New Roman" w:cs="Times New Roman"/>
                <w:sz w:val="24"/>
                <w:szCs w:val="24"/>
              </w:rPr>
              <w:t>,</w:t>
            </w:r>
            <w:r w:rsidRPr="00A52DCD">
              <w:rPr>
                <w:rFonts w:ascii="Times New Roman" w:eastAsia="Times New Roman" w:hAnsi="Times New Roman" w:cs="Times New Roman"/>
                <w:sz w:val="24"/>
                <w:szCs w:val="24"/>
              </w:rPr>
              <w:t xml:space="preserve"> Extract and classify gene relationships from the pathway diagram with precision. The diagram uses T-bars (----|) to indicate "Inhibition," with dashed T-bars for "Indirect Inhibition," and arrows (→) to show "Activation," with dashed arrows representing "Indirect Activation." The arrows indicate the direction from gene1 to gene2.</w:t>
            </w:r>
            <w:r w:rsidRPr="00A52DCD">
              <w:rPr>
                <w:rFonts w:ascii="Times New Roman" w:eastAsia="Times New Roman" w:hAnsi="Times New Roman" w:cs="Times New Roman"/>
                <w:sz w:val="24"/>
                <w:szCs w:val="24"/>
              </w:rPr>
              <w:br/>
              <w:t>Carefully extract each interaction, classify it as "direct" or "indirect," and format it as "gene1 relationship gene2." Provide a comprehensive list of gene interactions identified from the pathway diagram.</w:t>
            </w:r>
          </w:p>
          <w:p w14:paraId="2F3C0529"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2C9EC64B" w14:textId="13B666FF" w:rsidR="0091733F" w:rsidRDefault="006325E2">
            <w:r>
              <w:t>0.6163</w:t>
            </w:r>
          </w:p>
        </w:tc>
      </w:tr>
      <w:tr w:rsidR="0091733F" w14:paraId="25E68AB1" w14:textId="77777777" w:rsidTr="0091733F">
        <w:tc>
          <w:tcPr>
            <w:tcW w:w="4675" w:type="dxa"/>
          </w:tcPr>
          <w:p w14:paraId="52F0FF19" w14:textId="77777777" w:rsidR="0091733F" w:rsidRPr="00A52DCD" w:rsidRDefault="0091733F" w:rsidP="0091733F">
            <w:pPr>
              <w:spacing w:before="100" w:beforeAutospacing="1" w:after="100" w:afterAutospacing="1"/>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Gene Interaction Cataloger</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Accurately document and classify gene relationships from the pathway diagram. The diagram uses T-bars (----|) to indicate "Inhibition," with dashed T-bars for "Indirect Inhibition," and arrows (→) to show "Activation," with dashed arrows representing "Indirect Activation." The arrows indicate the direction from gene1 to gene2. Extract each interaction, categorize it as "direct" or "indirect," and format it as "gene1 relationship gene2."</w:t>
            </w:r>
            <w:r w:rsidRPr="00A52DCD">
              <w:rPr>
                <w:rFonts w:ascii="Times New Roman" w:eastAsia="Times New Roman" w:hAnsi="Times New Roman" w:cs="Times New Roman"/>
                <w:sz w:val="24"/>
                <w:szCs w:val="24"/>
              </w:rPr>
              <w:br/>
              <w:t xml:space="preserve"> Provide a comprehensive list of gene </w:t>
            </w:r>
            <w:r w:rsidRPr="00A52DCD">
              <w:rPr>
                <w:rFonts w:ascii="Times New Roman" w:eastAsia="Times New Roman" w:hAnsi="Times New Roman" w:cs="Times New Roman"/>
                <w:sz w:val="24"/>
                <w:szCs w:val="24"/>
              </w:rPr>
              <w:lastRenderedPageBreak/>
              <w:t>interactions identified from the pathway diagram.</w:t>
            </w:r>
          </w:p>
          <w:p w14:paraId="007F5544"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2FF6B0BA" w14:textId="214D4A5D" w:rsidR="0091733F" w:rsidRDefault="006325E2">
            <w:r>
              <w:lastRenderedPageBreak/>
              <w:t>0.6136</w:t>
            </w:r>
          </w:p>
        </w:tc>
      </w:tr>
      <w:tr w:rsidR="0091733F" w14:paraId="7DD39727" w14:textId="77777777" w:rsidTr="0091733F">
        <w:tc>
          <w:tcPr>
            <w:tcW w:w="4675" w:type="dxa"/>
          </w:tcPr>
          <w:p w14:paraId="2FEEF3E7"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Molecular Relationship Mapper</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Extract and categorize gene interactions from the pathway diagram with precision. The diagram uses T-bars (----|) to indicate "Inhibition," with dashed T-bars for "Indirect Inhibition," and arrows (→) to show "Activation," with dashed arrows representing "Indirect Activation." The arrows indicate the direction from gene1 to gene2. Identify, classify, and differentiate each interaction as "direct" or "indirect," and format them as "gene1 relationship gene2." Provide a comprehensive list of gene interactions identified from the pathway diagram.</w:t>
            </w:r>
          </w:p>
          <w:p w14:paraId="2C5672C7"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0B7E0D5E" w14:textId="24E9D1D0" w:rsidR="0091733F" w:rsidRDefault="006325E2">
            <w:r>
              <w:t>0.5965</w:t>
            </w:r>
          </w:p>
        </w:tc>
      </w:tr>
      <w:tr w:rsidR="0091733F" w14:paraId="3AE9A049" w14:textId="77777777" w:rsidTr="0091733F">
        <w:tc>
          <w:tcPr>
            <w:tcW w:w="4675" w:type="dxa"/>
          </w:tcPr>
          <w:p w14:paraId="6BECEEA4"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Pathway Relationship Expert</w:t>
            </w:r>
            <w:r>
              <w:rPr>
                <w:rFonts w:ascii="Times New Roman" w:eastAsia="Times New Roman" w:hAnsi="Times New Roman" w:cs="Times New Roman"/>
                <w:sz w:val="24"/>
                <w:szCs w:val="24"/>
              </w:rPr>
              <w:t>,</w:t>
            </w:r>
            <w:r w:rsidRPr="00A52DCD">
              <w:rPr>
                <w:rFonts w:ascii="Times New Roman" w:eastAsia="Times New Roman" w:hAnsi="Times New Roman" w:cs="Times New Roman"/>
                <w:sz w:val="24"/>
                <w:szCs w:val="24"/>
              </w:rPr>
              <w:t xml:space="preserve"> Accurately extract and document gene interactions within the pathway diagram.</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The diagram uses T-bars (----|) to indicate "Inhibition," with dashed T-bars for "Indirect Inhibition," and arrows (→) to show "Activation," with dashed arrows representing "Indirect Activation." The arrows indicate the direction from gene1 to gene2. Carefully extract each interaction, categorize it as "direct" or "indirect," and format it as "gene1 relationship gene2." Provide a comprehensive list of gene interactions identified from the pathway diagram.</w:t>
            </w:r>
          </w:p>
          <w:p w14:paraId="395AA25D"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6513928A" w14:textId="737D431E" w:rsidR="0091733F" w:rsidRDefault="006325E2">
            <w:r>
              <w:t>0.4765</w:t>
            </w:r>
          </w:p>
        </w:tc>
      </w:tr>
      <w:tr w:rsidR="0091733F" w14:paraId="68F27431" w14:textId="77777777" w:rsidTr="0091733F">
        <w:tc>
          <w:tcPr>
            <w:tcW w:w="4675" w:type="dxa"/>
          </w:tcPr>
          <w:p w14:paraId="1F6B24C9"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Molecular Interaction Curator</w:t>
            </w:r>
            <w:r>
              <w:rPr>
                <w:rFonts w:ascii="Times New Roman" w:eastAsia="Times New Roman" w:hAnsi="Times New Roman" w:cs="Times New Roman"/>
                <w:sz w:val="24"/>
                <w:szCs w:val="24"/>
              </w:rPr>
              <w:t>,</w:t>
            </w:r>
            <w:r w:rsidRPr="00A52DCD">
              <w:rPr>
                <w:rFonts w:ascii="Times New Roman" w:eastAsia="Times New Roman" w:hAnsi="Times New Roman" w:cs="Times New Roman"/>
                <w:sz w:val="24"/>
                <w:szCs w:val="24"/>
              </w:rPr>
              <w:t xml:space="preserve"> Extract and classify gene relationships from the provided pathway diagram. The diagram uses T-bars (----|) to indicate "Inhibition," with dashed T-bars for "Indirect Inhibition," and arrows (→) to show "Activation," with dashed arrows representing "Indirect Activation." The arrows indicate the direction from gene1 to gene2.Identify each interaction, distinguish between "direct" and "indirect," </w:t>
            </w:r>
            <w:r w:rsidRPr="00A52DCD">
              <w:rPr>
                <w:rFonts w:ascii="Times New Roman" w:eastAsia="Times New Roman" w:hAnsi="Times New Roman" w:cs="Times New Roman"/>
                <w:sz w:val="24"/>
                <w:szCs w:val="24"/>
              </w:rPr>
              <w:lastRenderedPageBreak/>
              <w:t>and format them as "gene1 relationship gene2." Provide a comprehensive list of gene interactions identified from the pathway diagram.</w:t>
            </w:r>
          </w:p>
          <w:p w14:paraId="2FB6D66E" w14:textId="77777777" w:rsidR="0091733F" w:rsidRPr="0091733F" w:rsidRDefault="0091733F" w:rsidP="0091733F">
            <w:pPr>
              <w:spacing w:before="100" w:beforeAutospacing="1" w:after="100" w:afterAutospacing="1"/>
              <w:rPr>
                <w:rFonts w:ascii="Times New Roman" w:eastAsia="Times New Roman" w:hAnsi="Times New Roman" w:cs="Times New Roman"/>
                <w:sz w:val="24"/>
                <w:szCs w:val="24"/>
              </w:rPr>
            </w:pPr>
          </w:p>
        </w:tc>
        <w:tc>
          <w:tcPr>
            <w:tcW w:w="4675" w:type="dxa"/>
          </w:tcPr>
          <w:p w14:paraId="144CFF7F" w14:textId="07158FDF" w:rsidR="0091733F" w:rsidRDefault="006325E2">
            <w:r>
              <w:lastRenderedPageBreak/>
              <w:t>0.6235</w:t>
            </w:r>
          </w:p>
        </w:tc>
      </w:tr>
      <w:tr w:rsidR="0091733F" w14:paraId="4A14F710" w14:textId="77777777" w:rsidTr="0091733F">
        <w:tc>
          <w:tcPr>
            <w:tcW w:w="4675" w:type="dxa"/>
          </w:tcPr>
          <w:p w14:paraId="49A1A1CB"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Gene Interaction Mapper</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Identify and categorize gene relationships from the pathway diagram with precision.</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The diagram uses T-bars (----|) to indicate "Inhibition," with dashed T-bars for "Indirect Inhibition," and arrows (→) to show "Activation," with dashed arrows representing "Indirect Activation." The arrows indicate the direction from gene1 to gene2. Extract, classify, and differentiate each interaction as "direct" or "indirect," and format them as "gene1 relationship gene2.Provide a comprehensive list of gene interactions identified from the pathway diagram.</w:t>
            </w:r>
          </w:p>
          <w:p w14:paraId="38605976"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6354DFA7" w14:textId="1BF80C60" w:rsidR="0091733F" w:rsidRDefault="006325E2">
            <w:r>
              <w:t>0.5636</w:t>
            </w:r>
          </w:p>
        </w:tc>
      </w:tr>
      <w:tr w:rsidR="0091733F" w14:paraId="79D741FF" w14:textId="77777777" w:rsidTr="0091733F">
        <w:tc>
          <w:tcPr>
            <w:tcW w:w="4675" w:type="dxa"/>
          </w:tcPr>
          <w:p w14:paraId="54E51EE5" w14:textId="77777777" w:rsidR="0091733F" w:rsidRPr="00A52DCD" w:rsidRDefault="0091733F" w:rsidP="0091733F">
            <w:pPr>
              <w:spacing w:before="100" w:beforeAutospacing="1" w:after="100" w:afterAutospacing="1"/>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Pathway Interaction Analyst</w:t>
            </w:r>
            <w:r>
              <w:rPr>
                <w:rFonts w:ascii="Times New Roman" w:eastAsia="Times New Roman" w:hAnsi="Times New Roman" w:cs="Times New Roman"/>
                <w:sz w:val="24"/>
                <w:szCs w:val="24"/>
              </w:rPr>
              <w:t>,</w:t>
            </w:r>
            <w:r w:rsidRPr="00A52DCD">
              <w:rPr>
                <w:rFonts w:ascii="Times New Roman" w:eastAsia="Times New Roman" w:hAnsi="Times New Roman" w:cs="Times New Roman"/>
                <w:sz w:val="24"/>
                <w:szCs w:val="24"/>
              </w:rPr>
              <w:t xml:space="preserve"> Accurately extract gene interactions from the provided pathway diagram. The diagram uses T-bars (----|) to indicate "Inhibition," with dashed T-bars for "Indirect Inhibition," and arrows (→) to show "Activation," with dashed arrows representing "Indirect Activation." The arrows indicate the direction from gene1 to gene2. Identify each interaction, distinguish between "direct" and "indirect," and format them as "gene1 relationship gene2. Provide a comprehensive list of gene interactions identified from the pathway diagram.</w:t>
            </w:r>
          </w:p>
          <w:p w14:paraId="3E6442F0"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2768C842" w14:textId="6F373EC9" w:rsidR="0091733F" w:rsidRDefault="006325E2">
            <w:r>
              <w:t>0.5636</w:t>
            </w:r>
          </w:p>
        </w:tc>
      </w:tr>
      <w:tr w:rsidR="0091733F" w14:paraId="0DB2BFC3" w14:textId="77777777" w:rsidTr="0091733F">
        <w:tc>
          <w:tcPr>
            <w:tcW w:w="4675" w:type="dxa"/>
          </w:tcPr>
          <w:p w14:paraId="38D2F423" w14:textId="77777777" w:rsidR="0091733F" w:rsidRPr="00A52DCD" w:rsidRDefault="0091733F" w:rsidP="0091733F">
            <w:pPr>
              <w:spacing w:before="100" w:beforeAutospacing="1" w:after="100" w:afterAutospacing="1"/>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Molecular Pathway Specialist</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Extract and classify gene interactions from the pathway diagram with precision. The diagram uses T-bars (----|) to indicate "Inhibition," with dashed T-bars for "Indirect Inhibition," and arrows (→) to show "Activation," with dashed arrows representing "Indirect Activation." The arrows indicate the direction from gene1 to gene2 Carefully extract each interaction, </w:t>
            </w:r>
            <w:r w:rsidRPr="00A52DCD">
              <w:rPr>
                <w:rFonts w:ascii="Times New Roman" w:eastAsia="Times New Roman" w:hAnsi="Times New Roman" w:cs="Times New Roman"/>
                <w:sz w:val="24"/>
                <w:szCs w:val="24"/>
              </w:rPr>
              <w:lastRenderedPageBreak/>
              <w:t>classify it as "direct" or "indirect," and format it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Provide a comprehensive list of gene interactions identified from the pathway diagram.</w:t>
            </w:r>
          </w:p>
          <w:p w14:paraId="520BD26A"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2A94133C" w14:textId="1E4E477E" w:rsidR="0091733F" w:rsidRDefault="006325E2">
            <w:r>
              <w:lastRenderedPageBreak/>
              <w:t>0.6765</w:t>
            </w:r>
          </w:p>
        </w:tc>
      </w:tr>
      <w:tr w:rsidR="0091733F" w14:paraId="356BFFD4" w14:textId="77777777" w:rsidTr="0091733F">
        <w:tc>
          <w:tcPr>
            <w:tcW w:w="4675" w:type="dxa"/>
          </w:tcPr>
          <w:p w14:paraId="3DEFBB97"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Gene Network Specialist</w:t>
            </w:r>
            <w:r>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Accurately extract and document gene interactions from the provided pathway diagram.The diagram uses T-bars (----|) to indicate "Inhibition," with dashed T-bars for "Indirect Inhibition," and arrows (→) to show "Activation," with dashed arrows representing "Indirect Activation." The arrows indicate the direction from gene1 to gene2. Identify and categorize each interaction as "direct" or "indirect," and format them as "gene1 relationship gene2." Provide a comprehensive list of gene interactions identified from the pathway diagram.</w:t>
            </w:r>
          </w:p>
          <w:p w14:paraId="1D7362F3"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6EA7C636" w14:textId="0CD5A501" w:rsidR="0091733F" w:rsidRDefault="006325E2">
            <w:r>
              <w:t>0.5660</w:t>
            </w:r>
          </w:p>
        </w:tc>
      </w:tr>
      <w:tr w:rsidR="0091733F" w14:paraId="5058C25F" w14:textId="77777777" w:rsidTr="0091733F">
        <w:tc>
          <w:tcPr>
            <w:tcW w:w="4675" w:type="dxa"/>
          </w:tcPr>
          <w:p w14:paraId="5D1BA6BF"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Molecular Pathway Analyst</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Extract and classify gene relationships from the pathway diagram with precision.</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The diagram uses T-bars (----|) to indicate "Inhibition," with dashed T-bars for "Indirect Inhibition," and arrows (→) to show "Activation," with dashed arrows representing "Indirect Activation." The arrows indicate the direction from gene1 to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Carefully extract each interaction, classify it as "direct" or "indirect," and format it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Provide a comprehensive list of gene interactions identified from the pathway diagram.</w:t>
            </w:r>
          </w:p>
          <w:p w14:paraId="0B422563"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03A0F161" w14:textId="43CC80D7" w:rsidR="0091733F" w:rsidRDefault="006325E2">
            <w:r>
              <w:t>0.6896</w:t>
            </w:r>
          </w:p>
        </w:tc>
      </w:tr>
      <w:tr w:rsidR="0091733F" w14:paraId="581E7061" w14:textId="77777777" w:rsidTr="0091733F">
        <w:tc>
          <w:tcPr>
            <w:tcW w:w="4675" w:type="dxa"/>
          </w:tcPr>
          <w:p w14:paraId="3D3CB8F9" w14:textId="77777777" w:rsidR="0091733F" w:rsidRPr="00A52DCD" w:rsidRDefault="0091733F" w:rsidP="0091733F">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 xml:space="preserve"> Gene Relationship Documenter</w:t>
            </w:r>
            <w:r>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 xml:space="preserve">Extract and categorize gene interactions from the pathway diagram with precision. The diagram uses T-bars (----|) to indicate "Inhibition," with dashed T-bars for "Indirect Inhibition," and arrows (→) to show "Activation," with dashed arrows representing "Indirect Activation." The arrows indicate the </w:t>
            </w:r>
            <w:r w:rsidRPr="00A52DCD">
              <w:rPr>
                <w:rFonts w:ascii="Times New Roman" w:eastAsia="Times New Roman" w:hAnsi="Times New Roman" w:cs="Times New Roman"/>
                <w:sz w:val="24"/>
                <w:szCs w:val="24"/>
              </w:rPr>
              <w:lastRenderedPageBreak/>
              <w:t>direction from gene1 to gene2.Identify, classify, and differentiate each interaction as "direct" or "indirect," and format them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Provide a comprehensive list of gene interactions identified from the pathway diagram.</w:t>
            </w:r>
          </w:p>
          <w:p w14:paraId="78258FD3" w14:textId="77777777" w:rsidR="0091733F" w:rsidRDefault="0091733F" w:rsidP="0091733F">
            <w:pPr>
              <w:spacing w:before="100" w:beforeAutospacing="1" w:after="100" w:afterAutospacing="1"/>
              <w:rPr>
                <w:rFonts w:ascii="Times New Roman" w:eastAsia="Times New Roman" w:hAnsi="Times New Roman" w:cs="Times New Roman"/>
                <w:b/>
                <w:bCs/>
                <w:sz w:val="24"/>
                <w:szCs w:val="24"/>
              </w:rPr>
            </w:pPr>
          </w:p>
        </w:tc>
        <w:tc>
          <w:tcPr>
            <w:tcW w:w="4675" w:type="dxa"/>
          </w:tcPr>
          <w:p w14:paraId="540B7F46" w14:textId="20D7BA0E" w:rsidR="0091733F" w:rsidRDefault="004D6E04">
            <w:r>
              <w:lastRenderedPageBreak/>
              <w:t>0.6045</w:t>
            </w:r>
          </w:p>
        </w:tc>
      </w:tr>
      <w:tr w:rsidR="006325E2" w14:paraId="2DD12C2F" w14:textId="77777777" w:rsidTr="00EF441B">
        <w:trPr>
          <w:trHeight w:val="848"/>
        </w:trPr>
        <w:tc>
          <w:tcPr>
            <w:tcW w:w="9350" w:type="dxa"/>
            <w:gridSpan w:val="2"/>
          </w:tcPr>
          <w:p w14:paraId="3C33E47C" w14:textId="77777777" w:rsidR="006325E2" w:rsidRDefault="006325E2"/>
        </w:tc>
      </w:tr>
    </w:tbl>
    <w:p w14:paraId="452F0309" w14:textId="77777777" w:rsidR="009451F4" w:rsidRDefault="009451F4"/>
    <w:sectPr w:rsidR="009451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zMbEwtTA1tzQ1MjFW0lEKTi0uzszPAykwrAUAP4cZfiwAAAA="/>
  </w:docVars>
  <w:rsids>
    <w:rsidRoot w:val="0091733F"/>
    <w:rsid w:val="00011DE4"/>
    <w:rsid w:val="004D6E04"/>
    <w:rsid w:val="006325E2"/>
    <w:rsid w:val="006C6D78"/>
    <w:rsid w:val="00804878"/>
    <w:rsid w:val="0091733F"/>
    <w:rsid w:val="009451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E96B33"/>
  <w15:chartTrackingRefBased/>
  <w15:docId w15:val="{E935ECDA-0B41-4A50-817E-B9935F4B6D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1733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1733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1733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1733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1733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1733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1733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1733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1733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733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1733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1733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1733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1733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1733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1733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1733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1733F"/>
    <w:rPr>
      <w:rFonts w:eastAsiaTheme="majorEastAsia" w:cstheme="majorBidi"/>
      <w:color w:val="272727" w:themeColor="text1" w:themeTint="D8"/>
    </w:rPr>
  </w:style>
  <w:style w:type="paragraph" w:styleId="Title">
    <w:name w:val="Title"/>
    <w:basedOn w:val="Normal"/>
    <w:next w:val="Normal"/>
    <w:link w:val="TitleChar"/>
    <w:uiPriority w:val="10"/>
    <w:qFormat/>
    <w:rsid w:val="0091733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73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1733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1733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1733F"/>
    <w:pPr>
      <w:spacing w:before="160"/>
      <w:jc w:val="center"/>
    </w:pPr>
    <w:rPr>
      <w:i/>
      <w:iCs/>
      <w:color w:val="404040" w:themeColor="text1" w:themeTint="BF"/>
    </w:rPr>
  </w:style>
  <w:style w:type="character" w:customStyle="1" w:styleId="QuoteChar">
    <w:name w:val="Quote Char"/>
    <w:basedOn w:val="DefaultParagraphFont"/>
    <w:link w:val="Quote"/>
    <w:uiPriority w:val="29"/>
    <w:rsid w:val="0091733F"/>
    <w:rPr>
      <w:i/>
      <w:iCs/>
      <w:color w:val="404040" w:themeColor="text1" w:themeTint="BF"/>
    </w:rPr>
  </w:style>
  <w:style w:type="paragraph" w:styleId="ListParagraph">
    <w:name w:val="List Paragraph"/>
    <w:basedOn w:val="Normal"/>
    <w:uiPriority w:val="34"/>
    <w:qFormat/>
    <w:rsid w:val="0091733F"/>
    <w:pPr>
      <w:ind w:left="720"/>
      <w:contextualSpacing/>
    </w:pPr>
  </w:style>
  <w:style w:type="character" w:styleId="IntenseEmphasis">
    <w:name w:val="Intense Emphasis"/>
    <w:basedOn w:val="DefaultParagraphFont"/>
    <w:uiPriority w:val="21"/>
    <w:qFormat/>
    <w:rsid w:val="0091733F"/>
    <w:rPr>
      <w:i/>
      <w:iCs/>
      <w:color w:val="0F4761" w:themeColor="accent1" w:themeShade="BF"/>
    </w:rPr>
  </w:style>
  <w:style w:type="paragraph" w:styleId="IntenseQuote">
    <w:name w:val="Intense Quote"/>
    <w:basedOn w:val="Normal"/>
    <w:next w:val="Normal"/>
    <w:link w:val="IntenseQuoteChar"/>
    <w:uiPriority w:val="30"/>
    <w:qFormat/>
    <w:rsid w:val="0091733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1733F"/>
    <w:rPr>
      <w:i/>
      <w:iCs/>
      <w:color w:val="0F4761" w:themeColor="accent1" w:themeShade="BF"/>
    </w:rPr>
  </w:style>
  <w:style w:type="character" w:styleId="IntenseReference">
    <w:name w:val="Intense Reference"/>
    <w:basedOn w:val="DefaultParagraphFont"/>
    <w:uiPriority w:val="32"/>
    <w:qFormat/>
    <w:rsid w:val="0091733F"/>
    <w:rPr>
      <w:b/>
      <w:bCs/>
      <w:smallCaps/>
      <w:color w:val="0F4761" w:themeColor="accent1" w:themeShade="BF"/>
      <w:spacing w:val="5"/>
    </w:rPr>
  </w:style>
  <w:style w:type="table" w:styleId="TableGrid">
    <w:name w:val="Table Grid"/>
    <w:basedOn w:val="TableNormal"/>
    <w:uiPriority w:val="39"/>
    <w:rsid w:val="009173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4113</Words>
  <Characters>25382</Characters>
  <Application>Microsoft Office Word</Application>
  <DocSecurity>0</DocSecurity>
  <Lines>818</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am, Muhammad</dc:creator>
  <cp:keywords/>
  <dc:description/>
  <cp:lastModifiedBy>Azam, Muhammad (MU-Student)</cp:lastModifiedBy>
  <cp:revision>3</cp:revision>
  <dcterms:created xsi:type="dcterms:W3CDTF">2024-09-12T20:18:00Z</dcterms:created>
  <dcterms:modified xsi:type="dcterms:W3CDTF">2024-09-12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6326a1-3918-40d3-93e7-3e9e6287bd3e</vt:lpwstr>
  </property>
</Properties>
</file>